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6DBE25" w14:textId="62A6EF79" w:rsidR="00BF39DF" w:rsidRPr="007C6132" w:rsidRDefault="00892587" w:rsidP="007C6132">
      <w:pPr>
        <w:pStyle w:val="ListParagraph"/>
        <w:numPr>
          <w:ilvl w:val="0"/>
          <w:numId w:val="41"/>
        </w:numPr>
        <w:spacing w:after="0" w:line="276" w:lineRule="auto"/>
        <w:rPr>
          <w:rFonts w:cstheme="minorHAnsi"/>
          <w:b/>
          <w:i/>
          <w:sz w:val="24"/>
          <w:szCs w:val="24"/>
          <w:lang w:val="en-US"/>
        </w:rPr>
      </w:pPr>
      <w:r w:rsidRPr="007C6132">
        <w:rPr>
          <w:rFonts w:cstheme="minorHAnsi"/>
          <w:b/>
          <w:i/>
          <w:sz w:val="24"/>
          <w:szCs w:val="24"/>
          <w:lang w:val="en-US"/>
        </w:rPr>
        <w:t>G</w:t>
      </w:r>
      <w:r w:rsidR="007C6132">
        <w:rPr>
          <w:rFonts w:cstheme="minorHAnsi"/>
          <w:b/>
          <w:i/>
          <w:sz w:val="24"/>
          <w:szCs w:val="24"/>
          <w:lang w:val="en-US"/>
        </w:rPr>
        <w:t xml:space="preserve">ENERAL INFORMA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92587" w14:paraId="6A28AAAC" w14:textId="77777777" w:rsidTr="00090966">
        <w:tc>
          <w:tcPr>
            <w:tcW w:w="4675" w:type="dxa"/>
            <w:shd w:val="clear" w:color="auto" w:fill="D5DCE4" w:themeFill="text2" w:themeFillTint="33"/>
          </w:tcPr>
          <w:p w14:paraId="628DCAA9" w14:textId="24EEF8BD" w:rsidR="00892587" w:rsidRPr="0065572E" w:rsidRDefault="00892587" w:rsidP="00F921D4">
            <w:pPr>
              <w:spacing w:line="276" w:lineRule="auto"/>
              <w:jc w:val="both"/>
              <w:rPr>
                <w:rFonts w:cstheme="minorHAnsi"/>
                <w:b/>
                <w:i/>
              </w:rPr>
            </w:pPr>
            <w:r w:rsidRPr="0065572E">
              <w:rPr>
                <w:rFonts w:cstheme="minorHAnsi"/>
                <w:b/>
                <w:i/>
              </w:rPr>
              <w:t>Organization’s Name</w:t>
            </w:r>
          </w:p>
        </w:tc>
        <w:tc>
          <w:tcPr>
            <w:tcW w:w="4675" w:type="dxa"/>
            <w:shd w:val="clear" w:color="auto" w:fill="D5DCE4" w:themeFill="text2" w:themeFillTint="33"/>
          </w:tcPr>
          <w:p w14:paraId="74A49D04" w14:textId="77777777" w:rsidR="00892587" w:rsidRDefault="00892587" w:rsidP="00F921D4">
            <w:pPr>
              <w:spacing w:line="276" w:lineRule="auto"/>
              <w:jc w:val="both"/>
              <w:rPr>
                <w:rFonts w:cstheme="minorHAnsi"/>
              </w:rPr>
            </w:pPr>
          </w:p>
        </w:tc>
      </w:tr>
      <w:tr w:rsidR="007C6132" w14:paraId="2F688F5A" w14:textId="77777777" w:rsidTr="007C6132">
        <w:tc>
          <w:tcPr>
            <w:tcW w:w="4675" w:type="dxa"/>
            <w:shd w:val="clear" w:color="auto" w:fill="auto"/>
          </w:tcPr>
          <w:p w14:paraId="6704B5F2" w14:textId="707F34F8" w:rsidR="007C6132" w:rsidRPr="0065572E" w:rsidRDefault="007C6132" w:rsidP="00F921D4">
            <w:pPr>
              <w:spacing w:line="276" w:lineRule="auto"/>
              <w:jc w:val="both"/>
              <w:rPr>
                <w:rFonts w:cstheme="minorHAnsi"/>
                <w:b/>
                <w:i/>
              </w:rPr>
            </w:pPr>
            <w:r>
              <w:rPr>
                <w:rFonts w:cstheme="minorHAnsi"/>
                <w:b/>
                <w:i/>
              </w:rPr>
              <w:t>Years of Establishment</w:t>
            </w:r>
          </w:p>
        </w:tc>
        <w:tc>
          <w:tcPr>
            <w:tcW w:w="4675" w:type="dxa"/>
            <w:shd w:val="clear" w:color="auto" w:fill="auto"/>
          </w:tcPr>
          <w:p w14:paraId="3AC4EA98" w14:textId="77777777" w:rsidR="007C6132" w:rsidRDefault="007C6132" w:rsidP="00F921D4">
            <w:pPr>
              <w:spacing w:line="276" w:lineRule="auto"/>
              <w:jc w:val="both"/>
              <w:rPr>
                <w:rFonts w:cstheme="minorHAnsi"/>
              </w:rPr>
            </w:pPr>
          </w:p>
        </w:tc>
      </w:tr>
      <w:tr w:rsidR="00892587" w14:paraId="55F6025C" w14:textId="77777777" w:rsidTr="007C6132">
        <w:tc>
          <w:tcPr>
            <w:tcW w:w="4675" w:type="dxa"/>
            <w:shd w:val="clear" w:color="auto" w:fill="D5DCE4" w:themeFill="text2" w:themeFillTint="33"/>
          </w:tcPr>
          <w:p w14:paraId="348691EE" w14:textId="584F243A" w:rsidR="00892587" w:rsidRPr="0065572E" w:rsidRDefault="00892587" w:rsidP="00F921D4">
            <w:pPr>
              <w:spacing w:line="276" w:lineRule="auto"/>
              <w:jc w:val="both"/>
              <w:rPr>
                <w:rFonts w:cstheme="minorHAnsi"/>
                <w:b/>
                <w:i/>
              </w:rPr>
            </w:pPr>
            <w:r w:rsidRPr="0065572E">
              <w:rPr>
                <w:rFonts w:cstheme="minorHAnsi"/>
                <w:b/>
                <w:i/>
              </w:rPr>
              <w:t>Registration Number</w:t>
            </w:r>
            <w:r w:rsidR="00090966" w:rsidRPr="0065572E">
              <w:rPr>
                <w:rFonts w:cstheme="minorHAnsi"/>
                <w:b/>
                <w:i/>
              </w:rPr>
              <w:t xml:space="preserve"> ( include Expiry date)</w:t>
            </w:r>
          </w:p>
          <w:p w14:paraId="35286B04" w14:textId="3AC0BD63" w:rsidR="00892587" w:rsidRPr="0065572E" w:rsidRDefault="00892587" w:rsidP="00F921D4">
            <w:pPr>
              <w:spacing w:line="276" w:lineRule="auto"/>
              <w:jc w:val="both"/>
              <w:rPr>
                <w:rFonts w:cstheme="minorHAnsi"/>
                <w:b/>
                <w:i/>
              </w:rPr>
            </w:pPr>
            <w:r w:rsidRPr="0065572E">
              <w:rPr>
                <w:rFonts w:cstheme="minorHAnsi"/>
                <w:b/>
                <w:i/>
              </w:rPr>
              <w:t>( Kindly attached the copy of registration)</w:t>
            </w:r>
          </w:p>
        </w:tc>
        <w:tc>
          <w:tcPr>
            <w:tcW w:w="4675" w:type="dxa"/>
            <w:shd w:val="clear" w:color="auto" w:fill="D5DCE4" w:themeFill="text2" w:themeFillTint="33"/>
          </w:tcPr>
          <w:p w14:paraId="6A9E4CD2" w14:textId="77777777" w:rsidR="00892587" w:rsidRDefault="00892587" w:rsidP="00F921D4">
            <w:pPr>
              <w:spacing w:line="276" w:lineRule="auto"/>
              <w:jc w:val="both"/>
              <w:rPr>
                <w:rFonts w:cstheme="minorHAnsi"/>
              </w:rPr>
            </w:pPr>
          </w:p>
        </w:tc>
      </w:tr>
      <w:tr w:rsidR="00892587" w14:paraId="71B440FD" w14:textId="77777777" w:rsidTr="007C6132">
        <w:tc>
          <w:tcPr>
            <w:tcW w:w="4675" w:type="dxa"/>
            <w:shd w:val="clear" w:color="auto" w:fill="auto"/>
          </w:tcPr>
          <w:p w14:paraId="59C556BE" w14:textId="5AF72AFB" w:rsidR="00892587" w:rsidRPr="0065572E" w:rsidRDefault="00892587" w:rsidP="00F921D4">
            <w:pPr>
              <w:spacing w:line="276" w:lineRule="auto"/>
              <w:jc w:val="both"/>
              <w:rPr>
                <w:rFonts w:cstheme="minorHAnsi"/>
                <w:b/>
                <w:i/>
              </w:rPr>
            </w:pPr>
            <w:r w:rsidRPr="0065572E">
              <w:rPr>
                <w:rFonts w:cstheme="minorHAnsi"/>
                <w:b/>
                <w:i/>
              </w:rPr>
              <w:t>Address</w:t>
            </w:r>
          </w:p>
        </w:tc>
        <w:tc>
          <w:tcPr>
            <w:tcW w:w="4675" w:type="dxa"/>
            <w:shd w:val="clear" w:color="auto" w:fill="auto"/>
          </w:tcPr>
          <w:p w14:paraId="029D9044" w14:textId="77777777" w:rsidR="00892587" w:rsidRDefault="00892587" w:rsidP="00F921D4">
            <w:pPr>
              <w:spacing w:line="276" w:lineRule="auto"/>
              <w:jc w:val="both"/>
              <w:rPr>
                <w:rFonts w:cstheme="minorHAnsi"/>
              </w:rPr>
            </w:pPr>
          </w:p>
        </w:tc>
      </w:tr>
      <w:tr w:rsidR="00892587" w14:paraId="38CC3B78" w14:textId="77777777" w:rsidTr="007C6132">
        <w:tc>
          <w:tcPr>
            <w:tcW w:w="4675" w:type="dxa"/>
            <w:shd w:val="clear" w:color="auto" w:fill="D5DCE4" w:themeFill="text2" w:themeFillTint="33"/>
          </w:tcPr>
          <w:p w14:paraId="2B2E2446" w14:textId="60D66587" w:rsidR="00892587" w:rsidRPr="0065572E" w:rsidRDefault="00892587" w:rsidP="00F921D4">
            <w:pPr>
              <w:spacing w:line="276" w:lineRule="auto"/>
              <w:jc w:val="both"/>
              <w:rPr>
                <w:rFonts w:cstheme="minorHAnsi"/>
                <w:b/>
                <w:i/>
              </w:rPr>
            </w:pPr>
            <w:r w:rsidRPr="0065572E">
              <w:rPr>
                <w:rFonts w:cstheme="minorHAnsi"/>
                <w:b/>
                <w:i/>
              </w:rPr>
              <w:t>Contact Person</w:t>
            </w:r>
          </w:p>
        </w:tc>
        <w:tc>
          <w:tcPr>
            <w:tcW w:w="4675" w:type="dxa"/>
            <w:shd w:val="clear" w:color="auto" w:fill="D5DCE4" w:themeFill="text2" w:themeFillTint="33"/>
          </w:tcPr>
          <w:p w14:paraId="24324D4D" w14:textId="77777777" w:rsidR="00892587" w:rsidRDefault="00892587" w:rsidP="00F921D4">
            <w:pPr>
              <w:spacing w:line="276" w:lineRule="auto"/>
              <w:jc w:val="both"/>
              <w:rPr>
                <w:rFonts w:cstheme="minorHAnsi"/>
              </w:rPr>
            </w:pPr>
          </w:p>
        </w:tc>
      </w:tr>
      <w:tr w:rsidR="00892587" w14:paraId="1E76216F" w14:textId="77777777" w:rsidTr="007C6132">
        <w:tc>
          <w:tcPr>
            <w:tcW w:w="4675" w:type="dxa"/>
            <w:shd w:val="clear" w:color="auto" w:fill="auto"/>
          </w:tcPr>
          <w:p w14:paraId="0E1242CA" w14:textId="75872D95" w:rsidR="00892587" w:rsidRPr="0065572E" w:rsidRDefault="00892587" w:rsidP="00F921D4">
            <w:pPr>
              <w:spacing w:line="276" w:lineRule="auto"/>
              <w:jc w:val="both"/>
              <w:rPr>
                <w:rFonts w:cstheme="minorHAnsi"/>
                <w:b/>
                <w:i/>
              </w:rPr>
            </w:pPr>
            <w:r w:rsidRPr="0065572E">
              <w:rPr>
                <w:rFonts w:cstheme="minorHAnsi"/>
                <w:b/>
                <w:i/>
              </w:rPr>
              <w:t>Email and Telephone</w:t>
            </w:r>
          </w:p>
        </w:tc>
        <w:tc>
          <w:tcPr>
            <w:tcW w:w="4675" w:type="dxa"/>
            <w:shd w:val="clear" w:color="auto" w:fill="auto"/>
          </w:tcPr>
          <w:p w14:paraId="6D98EAD7" w14:textId="77777777" w:rsidR="00892587" w:rsidRDefault="00892587" w:rsidP="00F921D4">
            <w:pPr>
              <w:spacing w:line="276" w:lineRule="auto"/>
              <w:jc w:val="both"/>
              <w:rPr>
                <w:rFonts w:cstheme="minorHAnsi"/>
              </w:rPr>
            </w:pPr>
          </w:p>
        </w:tc>
      </w:tr>
      <w:tr w:rsidR="00090966" w14:paraId="0003F37A" w14:textId="77777777" w:rsidTr="007C6132">
        <w:tc>
          <w:tcPr>
            <w:tcW w:w="4675" w:type="dxa"/>
            <w:shd w:val="clear" w:color="auto" w:fill="D5DCE4" w:themeFill="text2" w:themeFillTint="33"/>
          </w:tcPr>
          <w:p w14:paraId="4F93B547" w14:textId="18B0799F" w:rsidR="00090966" w:rsidRPr="0065572E" w:rsidRDefault="00090966" w:rsidP="00F921D4">
            <w:pPr>
              <w:spacing w:line="276" w:lineRule="auto"/>
              <w:jc w:val="both"/>
              <w:rPr>
                <w:rFonts w:cstheme="minorHAnsi"/>
                <w:b/>
                <w:i/>
              </w:rPr>
            </w:pPr>
            <w:r w:rsidRPr="0065572E">
              <w:rPr>
                <w:rFonts w:cstheme="minorHAnsi"/>
                <w:b/>
                <w:i/>
              </w:rPr>
              <w:t>Organization’s web address</w:t>
            </w:r>
          </w:p>
        </w:tc>
        <w:tc>
          <w:tcPr>
            <w:tcW w:w="4675" w:type="dxa"/>
            <w:shd w:val="clear" w:color="auto" w:fill="D5DCE4" w:themeFill="text2" w:themeFillTint="33"/>
          </w:tcPr>
          <w:p w14:paraId="709E327E" w14:textId="77777777" w:rsidR="00090966" w:rsidRDefault="00090966" w:rsidP="00F921D4">
            <w:pPr>
              <w:spacing w:line="276" w:lineRule="auto"/>
              <w:jc w:val="both"/>
              <w:rPr>
                <w:rFonts w:cstheme="minorHAnsi"/>
              </w:rPr>
            </w:pPr>
          </w:p>
        </w:tc>
      </w:tr>
    </w:tbl>
    <w:p w14:paraId="302C6086" w14:textId="4C2F15CC" w:rsidR="00355B3A" w:rsidRDefault="00355B3A" w:rsidP="00F921D4">
      <w:pPr>
        <w:spacing w:after="0" w:line="276" w:lineRule="auto"/>
        <w:jc w:val="both"/>
        <w:rPr>
          <w:rFonts w:cstheme="minorHAnsi"/>
          <w:sz w:val="24"/>
          <w:szCs w:val="24"/>
        </w:rPr>
      </w:pPr>
    </w:p>
    <w:p w14:paraId="3AA063E2" w14:textId="3DBB0068" w:rsidR="00090966" w:rsidRPr="007C6132" w:rsidRDefault="00090966" w:rsidP="007C6132">
      <w:pPr>
        <w:pStyle w:val="ListParagraph"/>
        <w:numPr>
          <w:ilvl w:val="0"/>
          <w:numId w:val="41"/>
        </w:numPr>
        <w:spacing w:after="0" w:line="276" w:lineRule="auto"/>
        <w:jc w:val="both"/>
        <w:rPr>
          <w:rFonts w:cstheme="minorHAnsi"/>
          <w:b/>
          <w:i/>
          <w:sz w:val="24"/>
          <w:szCs w:val="24"/>
          <w:lang w:val="en-US"/>
        </w:rPr>
      </w:pPr>
      <w:r w:rsidRPr="007C6132">
        <w:rPr>
          <w:rFonts w:cstheme="minorHAnsi"/>
          <w:b/>
          <w:i/>
          <w:sz w:val="24"/>
          <w:szCs w:val="24"/>
          <w:lang w:val="en-US"/>
        </w:rPr>
        <w:t>DESCRIPTION OF ORGANISATION</w:t>
      </w:r>
    </w:p>
    <w:p w14:paraId="362496D1" w14:textId="4FDDD570" w:rsidR="00090966" w:rsidRPr="00090966" w:rsidRDefault="00090966" w:rsidP="00090966">
      <w:pPr>
        <w:spacing w:after="0" w:line="276" w:lineRule="auto"/>
        <w:jc w:val="both"/>
        <w:rPr>
          <w:rFonts w:cstheme="minorHAnsi"/>
          <w:bCs/>
          <w:i/>
          <w:sz w:val="24"/>
          <w:szCs w:val="24"/>
          <w:lang w:val="en-US"/>
        </w:rPr>
      </w:pPr>
      <w:r w:rsidRPr="00090966">
        <w:rPr>
          <w:rFonts w:cstheme="minorHAnsi"/>
          <w:bCs/>
          <w:i/>
          <w:sz w:val="24"/>
          <w:szCs w:val="24"/>
          <w:lang w:val="en-US"/>
        </w:rPr>
        <w:t xml:space="preserve">(Maximum 200 words; Provide information on </w:t>
      </w:r>
      <w:r w:rsidR="00A2252F">
        <w:rPr>
          <w:rFonts w:cstheme="minorHAnsi"/>
          <w:bCs/>
          <w:i/>
          <w:sz w:val="24"/>
          <w:szCs w:val="24"/>
          <w:lang w:val="en-US"/>
        </w:rPr>
        <w:t xml:space="preserve">the </w:t>
      </w:r>
      <w:r w:rsidRPr="00090966">
        <w:rPr>
          <w:rFonts w:cstheme="minorHAnsi"/>
          <w:bCs/>
          <w:i/>
          <w:sz w:val="24"/>
          <w:szCs w:val="24"/>
          <w:lang w:val="en-US"/>
        </w:rPr>
        <w:t>organization’s mission, objectives, key achievements, future direction, specific areas of expertise, etc.)</w:t>
      </w:r>
    </w:p>
    <w:p w14:paraId="34BA8EDE" w14:textId="77777777" w:rsidR="00090966" w:rsidRPr="00090966" w:rsidRDefault="00090966" w:rsidP="00090966">
      <w:pPr>
        <w:spacing w:after="0" w:line="276" w:lineRule="auto"/>
        <w:jc w:val="both"/>
        <w:rPr>
          <w:rFonts w:cstheme="minorHAnsi"/>
          <w:bCs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90966" w14:paraId="46DCBE56" w14:textId="77777777" w:rsidTr="00090966">
        <w:tc>
          <w:tcPr>
            <w:tcW w:w="9350" w:type="dxa"/>
          </w:tcPr>
          <w:p w14:paraId="7D29C7A3" w14:textId="77777777" w:rsidR="00090966" w:rsidRDefault="00090966" w:rsidP="00F921D4">
            <w:pPr>
              <w:spacing w:line="276" w:lineRule="auto"/>
              <w:jc w:val="both"/>
              <w:rPr>
                <w:rFonts w:cstheme="minorHAnsi"/>
              </w:rPr>
            </w:pPr>
          </w:p>
        </w:tc>
      </w:tr>
    </w:tbl>
    <w:p w14:paraId="5DECB054" w14:textId="77777777" w:rsidR="00892587" w:rsidRDefault="00892587" w:rsidP="00F921D4">
      <w:pPr>
        <w:spacing w:after="0" w:line="276" w:lineRule="auto"/>
        <w:jc w:val="both"/>
        <w:rPr>
          <w:rFonts w:cstheme="minorHAnsi"/>
          <w:sz w:val="24"/>
          <w:szCs w:val="24"/>
        </w:rPr>
      </w:pPr>
    </w:p>
    <w:p w14:paraId="00B738D9" w14:textId="6B40B967" w:rsidR="00090966" w:rsidRPr="00B52F31" w:rsidRDefault="00090966" w:rsidP="00B52F31">
      <w:pPr>
        <w:pStyle w:val="ListParagraph"/>
        <w:numPr>
          <w:ilvl w:val="0"/>
          <w:numId w:val="41"/>
        </w:numPr>
        <w:spacing w:after="0" w:line="276" w:lineRule="auto"/>
        <w:jc w:val="both"/>
        <w:rPr>
          <w:b/>
          <w:i/>
          <w:sz w:val="24"/>
          <w:szCs w:val="24"/>
        </w:rPr>
      </w:pPr>
      <w:r w:rsidRPr="00B52F31">
        <w:rPr>
          <w:b/>
          <w:i/>
          <w:sz w:val="24"/>
          <w:szCs w:val="24"/>
        </w:rPr>
        <w:t xml:space="preserve">MOTIVATION AND EXPECTATION FOR BEING RELIEF INTERNATIONAL’S LOCAL </w:t>
      </w:r>
      <w:r w:rsidR="0025522C" w:rsidRPr="00B52F31">
        <w:rPr>
          <w:b/>
          <w:i/>
          <w:sz w:val="24"/>
          <w:szCs w:val="24"/>
        </w:rPr>
        <w:t>PARTNER’s</w:t>
      </w:r>
    </w:p>
    <w:p w14:paraId="501F42C2" w14:textId="5A50DA40" w:rsidR="00B52F31" w:rsidRPr="00B52F31" w:rsidRDefault="00090966" w:rsidP="00B52F31">
      <w:pPr>
        <w:spacing w:after="0" w:line="276" w:lineRule="auto"/>
        <w:ind w:left="360"/>
        <w:jc w:val="both"/>
        <w:rPr>
          <w:rFonts w:cstheme="minorHAnsi"/>
          <w:bCs/>
          <w:i/>
          <w:sz w:val="24"/>
          <w:szCs w:val="24"/>
          <w:lang w:val="en-US"/>
        </w:rPr>
      </w:pPr>
      <w:r w:rsidRPr="00B52F31">
        <w:rPr>
          <w:rFonts w:cstheme="minorHAnsi"/>
          <w:bCs/>
          <w:i/>
          <w:sz w:val="24"/>
          <w:szCs w:val="24"/>
          <w:lang w:val="en-US"/>
        </w:rPr>
        <w:t>(Maximum 200 words; Provide information on what motivates and inspire</w:t>
      </w:r>
      <w:r w:rsidR="00A2252F" w:rsidRPr="00B52F31">
        <w:rPr>
          <w:rFonts w:cstheme="minorHAnsi"/>
          <w:bCs/>
          <w:i/>
          <w:sz w:val="24"/>
          <w:szCs w:val="24"/>
          <w:lang w:val="en-US"/>
        </w:rPr>
        <w:t>s</w:t>
      </w:r>
      <w:r w:rsidRPr="00B52F31">
        <w:rPr>
          <w:rFonts w:cstheme="minorHAnsi"/>
          <w:bCs/>
          <w:i/>
          <w:sz w:val="24"/>
          <w:szCs w:val="24"/>
          <w:lang w:val="en-US"/>
        </w:rPr>
        <w:t xml:space="preserve"> you to work with Relief International and also as an impactful LHP what you expect from RI.)</w:t>
      </w:r>
    </w:p>
    <w:p w14:paraId="2A3187B2" w14:textId="77777777" w:rsidR="00090966" w:rsidRDefault="00090966" w:rsidP="00090966">
      <w:pPr>
        <w:spacing w:after="0" w:line="276" w:lineRule="auto"/>
        <w:jc w:val="both"/>
        <w:rPr>
          <w:rFonts w:cstheme="minorHAnsi"/>
          <w:bCs/>
          <w:i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90966" w14:paraId="0213FD4C" w14:textId="77777777" w:rsidTr="00090966">
        <w:tc>
          <w:tcPr>
            <w:tcW w:w="9350" w:type="dxa"/>
          </w:tcPr>
          <w:p w14:paraId="2A330358" w14:textId="77777777" w:rsidR="00090966" w:rsidRDefault="00090966" w:rsidP="00090966">
            <w:pPr>
              <w:spacing w:line="276" w:lineRule="auto"/>
              <w:jc w:val="both"/>
              <w:rPr>
                <w:rFonts w:cstheme="minorHAnsi"/>
                <w:bCs/>
                <w:i/>
                <w:lang w:val="en-US"/>
              </w:rPr>
            </w:pPr>
          </w:p>
        </w:tc>
      </w:tr>
    </w:tbl>
    <w:p w14:paraId="0A23A9CC" w14:textId="45B39B61" w:rsidR="00090966" w:rsidRDefault="0025522C" w:rsidP="0025522C">
      <w:pPr>
        <w:spacing w:after="0" w:line="276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</w:t>
      </w:r>
    </w:p>
    <w:p w14:paraId="03433658" w14:textId="5A19A8F3" w:rsidR="00B52F31" w:rsidRPr="00B52F31" w:rsidRDefault="00B52F31" w:rsidP="00B52F31">
      <w:pPr>
        <w:pStyle w:val="ListParagraph"/>
        <w:numPr>
          <w:ilvl w:val="0"/>
          <w:numId w:val="41"/>
        </w:numPr>
        <w:spacing w:after="0" w:line="276" w:lineRule="auto"/>
        <w:jc w:val="both"/>
        <w:rPr>
          <w:rFonts w:cstheme="minorHAnsi"/>
          <w:b/>
          <w:i/>
          <w:sz w:val="24"/>
          <w:szCs w:val="24"/>
        </w:rPr>
      </w:pPr>
      <w:r w:rsidRPr="00B52F31">
        <w:rPr>
          <w:rFonts w:cstheme="minorHAnsi"/>
          <w:b/>
          <w:i/>
          <w:sz w:val="24"/>
          <w:szCs w:val="24"/>
          <w:lang w:val="en-US"/>
        </w:rPr>
        <w:t>EXPERTISE IN YOUTH EMPOWERMENT (Direct TVET providing experience &amp; Digitalization of TVET Curriculum</w:t>
      </w:r>
    </w:p>
    <w:p w14:paraId="4FE62932" w14:textId="35E163E8" w:rsidR="00A11CD2" w:rsidRDefault="00A11CD2" w:rsidP="00A11CD2">
      <w:pPr>
        <w:spacing w:after="0" w:line="276" w:lineRule="auto"/>
        <w:jc w:val="both"/>
        <w:rPr>
          <w:rFonts w:cstheme="minorHAnsi"/>
          <w:bCs/>
          <w:i/>
          <w:sz w:val="24"/>
          <w:szCs w:val="24"/>
          <w:lang w:val="en-US"/>
        </w:rPr>
      </w:pPr>
      <w:r w:rsidRPr="00A11CD2">
        <w:rPr>
          <w:rFonts w:cstheme="minorHAnsi"/>
          <w:bCs/>
          <w:i/>
          <w:sz w:val="24"/>
          <w:szCs w:val="24"/>
          <w:lang w:val="en-US"/>
        </w:rPr>
        <w:t xml:space="preserve">(Maximum 200 words; explain in a short text your experience in </w:t>
      </w:r>
      <w:r w:rsidR="00696D8B">
        <w:rPr>
          <w:rFonts w:cstheme="minorHAnsi"/>
          <w:bCs/>
          <w:i/>
          <w:sz w:val="24"/>
          <w:szCs w:val="24"/>
          <w:lang w:val="en-US"/>
        </w:rPr>
        <w:t>Youth Empowerment</w:t>
      </w:r>
      <w:r w:rsidR="00A2252F">
        <w:rPr>
          <w:rFonts w:cstheme="minorHAnsi"/>
          <w:bCs/>
          <w:i/>
          <w:sz w:val="24"/>
          <w:szCs w:val="24"/>
          <w:lang w:val="en-US"/>
        </w:rPr>
        <w:t>,</w:t>
      </w:r>
      <w:r>
        <w:rPr>
          <w:rFonts w:cstheme="minorHAnsi"/>
          <w:bCs/>
          <w:i/>
          <w:sz w:val="24"/>
          <w:szCs w:val="24"/>
          <w:lang w:val="en-US"/>
        </w:rPr>
        <w:t xml:space="preserve"> </w:t>
      </w:r>
      <w:r w:rsidRPr="00A11CD2">
        <w:rPr>
          <w:rFonts w:cstheme="minorHAnsi"/>
          <w:bCs/>
          <w:i/>
          <w:sz w:val="24"/>
          <w:szCs w:val="24"/>
          <w:lang w:val="en-US"/>
        </w:rPr>
        <w:t xml:space="preserve">including </w:t>
      </w:r>
      <w:r>
        <w:rPr>
          <w:rFonts w:cstheme="minorHAnsi"/>
          <w:bCs/>
          <w:i/>
          <w:sz w:val="24"/>
          <w:szCs w:val="24"/>
          <w:lang w:val="en-US"/>
        </w:rPr>
        <w:t>work experience and</w:t>
      </w:r>
      <w:r w:rsidR="00696D8B">
        <w:rPr>
          <w:rFonts w:cstheme="minorHAnsi"/>
          <w:bCs/>
          <w:i/>
          <w:sz w:val="24"/>
          <w:szCs w:val="24"/>
          <w:lang w:val="en-US"/>
        </w:rPr>
        <w:t xml:space="preserve">, </w:t>
      </w:r>
      <w:r w:rsidRPr="00A11CD2">
        <w:rPr>
          <w:rFonts w:cstheme="minorHAnsi"/>
          <w:bCs/>
          <w:i/>
          <w:sz w:val="24"/>
          <w:szCs w:val="24"/>
          <w:lang w:val="en-US"/>
        </w:rPr>
        <w:t>innovations.)</w:t>
      </w:r>
    </w:p>
    <w:p w14:paraId="25736452" w14:textId="77777777" w:rsidR="00B52F31" w:rsidRDefault="00B52F31" w:rsidP="00A11CD2">
      <w:pPr>
        <w:spacing w:after="0" w:line="276" w:lineRule="auto"/>
        <w:jc w:val="both"/>
        <w:rPr>
          <w:rFonts w:cstheme="minorHAnsi"/>
          <w:bCs/>
          <w:i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11CD2" w14:paraId="5253A15D" w14:textId="77777777" w:rsidTr="00A11CD2">
        <w:tc>
          <w:tcPr>
            <w:tcW w:w="9350" w:type="dxa"/>
          </w:tcPr>
          <w:p w14:paraId="4F7B9017" w14:textId="77777777" w:rsidR="00A11CD2" w:rsidRDefault="00A11CD2" w:rsidP="00A11CD2">
            <w:pPr>
              <w:spacing w:line="276" w:lineRule="auto"/>
              <w:jc w:val="both"/>
              <w:rPr>
                <w:rFonts w:cstheme="minorHAnsi"/>
                <w:bCs/>
                <w:i/>
                <w:lang w:val="en-US"/>
              </w:rPr>
            </w:pPr>
          </w:p>
        </w:tc>
      </w:tr>
    </w:tbl>
    <w:p w14:paraId="6BE11E26" w14:textId="77777777" w:rsidR="00A11CD2" w:rsidRDefault="00A11CD2" w:rsidP="00A11CD2">
      <w:pPr>
        <w:spacing w:after="0" w:line="276" w:lineRule="auto"/>
        <w:jc w:val="both"/>
        <w:rPr>
          <w:rFonts w:cstheme="minorHAnsi"/>
          <w:bCs/>
          <w:i/>
          <w:sz w:val="24"/>
          <w:szCs w:val="24"/>
          <w:lang w:val="en-US"/>
        </w:rPr>
      </w:pPr>
    </w:p>
    <w:p w14:paraId="459D0779" w14:textId="77777777" w:rsidR="00B52F31" w:rsidRDefault="00B52F31" w:rsidP="00A11CD2">
      <w:pPr>
        <w:spacing w:after="0" w:line="276" w:lineRule="auto"/>
        <w:jc w:val="both"/>
        <w:rPr>
          <w:rFonts w:cstheme="minorHAnsi"/>
          <w:bCs/>
          <w:i/>
          <w:sz w:val="24"/>
          <w:szCs w:val="24"/>
          <w:lang w:val="en-US"/>
        </w:rPr>
      </w:pPr>
    </w:p>
    <w:p w14:paraId="34348C44" w14:textId="77777777" w:rsidR="00B52F31" w:rsidRDefault="00B52F31" w:rsidP="00A11CD2">
      <w:pPr>
        <w:spacing w:after="0" w:line="276" w:lineRule="auto"/>
        <w:jc w:val="both"/>
        <w:rPr>
          <w:rFonts w:cstheme="minorHAnsi"/>
          <w:bCs/>
          <w:i/>
          <w:sz w:val="24"/>
          <w:szCs w:val="24"/>
          <w:lang w:val="en-US"/>
        </w:rPr>
      </w:pPr>
    </w:p>
    <w:p w14:paraId="5EF5E857" w14:textId="77777777" w:rsidR="00B52F31" w:rsidRDefault="00B52F31" w:rsidP="00A11CD2">
      <w:pPr>
        <w:spacing w:after="0" w:line="276" w:lineRule="auto"/>
        <w:jc w:val="both"/>
        <w:rPr>
          <w:rFonts w:cstheme="minorHAnsi"/>
          <w:bCs/>
          <w:i/>
          <w:sz w:val="24"/>
          <w:szCs w:val="24"/>
          <w:lang w:val="en-US"/>
        </w:rPr>
      </w:pPr>
    </w:p>
    <w:p w14:paraId="1ADF3111" w14:textId="77777777" w:rsidR="00B52F31" w:rsidRDefault="00B52F31" w:rsidP="00A11CD2">
      <w:pPr>
        <w:spacing w:after="0" w:line="276" w:lineRule="auto"/>
        <w:jc w:val="both"/>
        <w:rPr>
          <w:rFonts w:cstheme="minorHAnsi"/>
          <w:bCs/>
          <w:i/>
          <w:sz w:val="24"/>
          <w:szCs w:val="24"/>
          <w:lang w:val="en-US"/>
        </w:rPr>
      </w:pPr>
    </w:p>
    <w:p w14:paraId="42F37900" w14:textId="79390FD7" w:rsidR="00A11CD2" w:rsidRPr="007C6132" w:rsidRDefault="00A11CD2" w:rsidP="0025522C">
      <w:pPr>
        <w:pStyle w:val="ListParagraph"/>
        <w:numPr>
          <w:ilvl w:val="0"/>
          <w:numId w:val="41"/>
        </w:numPr>
        <w:spacing w:after="0" w:line="276" w:lineRule="auto"/>
        <w:jc w:val="both"/>
        <w:rPr>
          <w:rFonts w:cstheme="minorHAnsi"/>
          <w:b/>
          <w:bCs/>
          <w:i/>
          <w:sz w:val="24"/>
          <w:szCs w:val="24"/>
          <w:lang w:val="en-US"/>
        </w:rPr>
      </w:pPr>
      <w:bookmarkStart w:id="0" w:name="_GoBack"/>
      <w:r w:rsidRPr="007C6132">
        <w:rPr>
          <w:rFonts w:cstheme="minorHAnsi"/>
          <w:b/>
          <w:bCs/>
          <w:i/>
          <w:sz w:val="24"/>
          <w:szCs w:val="24"/>
          <w:lang w:val="en-US"/>
        </w:rPr>
        <w:lastRenderedPageBreak/>
        <w:t>CURRENT GEOGRAPHICAL AREAS OF OPERATION</w:t>
      </w:r>
    </w:p>
    <w:p w14:paraId="07806E62" w14:textId="77777777" w:rsidR="00D81C52" w:rsidRDefault="00D81C52" w:rsidP="00D81C52">
      <w:pPr>
        <w:pStyle w:val="ListParagraph"/>
        <w:spacing w:after="0" w:line="276" w:lineRule="auto"/>
        <w:jc w:val="both"/>
        <w:rPr>
          <w:rFonts w:cstheme="minorHAnsi"/>
          <w:b/>
          <w:bCs/>
          <w:i/>
          <w:sz w:val="24"/>
          <w:szCs w:val="24"/>
          <w:lang w:val="en-US"/>
        </w:rPr>
      </w:pP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2752"/>
        <w:gridCol w:w="2133"/>
        <w:gridCol w:w="2151"/>
        <w:gridCol w:w="2139"/>
      </w:tblGrid>
      <w:tr w:rsidR="00D81C52" w14:paraId="5921EC38" w14:textId="77777777" w:rsidTr="0022648F">
        <w:tc>
          <w:tcPr>
            <w:tcW w:w="2752" w:type="dxa"/>
            <w:shd w:val="clear" w:color="auto" w:fill="D5DCE4" w:themeFill="text2" w:themeFillTint="33"/>
          </w:tcPr>
          <w:p w14:paraId="7D8E73E8" w14:textId="7F21059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  <w:r w:rsidRPr="00D81C52">
              <w:rPr>
                <w:rFonts w:cstheme="minorHAnsi"/>
                <w:b/>
                <w:bCs/>
                <w:i/>
                <w:lang w:val="en-US"/>
              </w:rPr>
              <w:t>Name of Governorate</w:t>
            </w:r>
          </w:p>
        </w:tc>
        <w:tc>
          <w:tcPr>
            <w:tcW w:w="2133" w:type="dxa"/>
            <w:shd w:val="clear" w:color="auto" w:fill="D5DCE4" w:themeFill="text2" w:themeFillTint="33"/>
          </w:tcPr>
          <w:p w14:paraId="5D0178C0" w14:textId="2B08552D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  <w:r w:rsidRPr="00D81C52">
              <w:rPr>
                <w:rFonts w:cstheme="minorHAnsi"/>
                <w:b/>
                <w:bCs/>
                <w:i/>
                <w:lang w:val="en-US"/>
              </w:rPr>
              <w:t>Name of Locality</w:t>
            </w:r>
          </w:p>
        </w:tc>
        <w:tc>
          <w:tcPr>
            <w:tcW w:w="2151" w:type="dxa"/>
            <w:shd w:val="clear" w:color="auto" w:fill="D5DCE4" w:themeFill="text2" w:themeFillTint="33"/>
          </w:tcPr>
          <w:p w14:paraId="1C824621" w14:textId="2F1AFCDB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  <w:r w:rsidRPr="00D81C52">
              <w:rPr>
                <w:rFonts w:cstheme="minorHAnsi"/>
                <w:b/>
                <w:bCs/>
                <w:i/>
                <w:lang w:val="en-US"/>
              </w:rPr>
              <w:t>Years of Presence in the Locality</w:t>
            </w:r>
          </w:p>
        </w:tc>
        <w:tc>
          <w:tcPr>
            <w:tcW w:w="2139" w:type="dxa"/>
            <w:shd w:val="clear" w:color="auto" w:fill="D5DCE4" w:themeFill="text2" w:themeFillTint="33"/>
          </w:tcPr>
          <w:p w14:paraId="4CC91470" w14:textId="66673A90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  <w:r w:rsidRPr="00D81C52">
              <w:rPr>
                <w:rFonts w:cstheme="minorHAnsi"/>
                <w:b/>
                <w:bCs/>
                <w:i/>
                <w:lang w:val="en-US"/>
              </w:rPr>
              <w:t>Current Number of Projects in the Locality</w:t>
            </w:r>
          </w:p>
        </w:tc>
      </w:tr>
      <w:tr w:rsidR="00D81C52" w14:paraId="3C2760E0" w14:textId="77777777" w:rsidTr="00D81C52">
        <w:tc>
          <w:tcPr>
            <w:tcW w:w="2752" w:type="dxa"/>
          </w:tcPr>
          <w:p w14:paraId="057010E4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  <w:tc>
          <w:tcPr>
            <w:tcW w:w="2133" w:type="dxa"/>
          </w:tcPr>
          <w:p w14:paraId="3744A790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  <w:tc>
          <w:tcPr>
            <w:tcW w:w="2151" w:type="dxa"/>
          </w:tcPr>
          <w:p w14:paraId="5FDD03A5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  <w:tc>
          <w:tcPr>
            <w:tcW w:w="2139" w:type="dxa"/>
          </w:tcPr>
          <w:p w14:paraId="3CE1C3F5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</w:tr>
      <w:tr w:rsidR="00D81C52" w14:paraId="1DC369AD" w14:textId="77777777" w:rsidTr="00D81C52">
        <w:tc>
          <w:tcPr>
            <w:tcW w:w="2752" w:type="dxa"/>
          </w:tcPr>
          <w:p w14:paraId="4DBC472B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  <w:tc>
          <w:tcPr>
            <w:tcW w:w="2133" w:type="dxa"/>
          </w:tcPr>
          <w:p w14:paraId="4B0315A3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  <w:tc>
          <w:tcPr>
            <w:tcW w:w="2151" w:type="dxa"/>
          </w:tcPr>
          <w:p w14:paraId="5061DFF6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  <w:tc>
          <w:tcPr>
            <w:tcW w:w="2139" w:type="dxa"/>
          </w:tcPr>
          <w:p w14:paraId="55D9C0B9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</w:tr>
      <w:tr w:rsidR="00D81C52" w14:paraId="313DFEE7" w14:textId="77777777" w:rsidTr="00D81C52">
        <w:tc>
          <w:tcPr>
            <w:tcW w:w="2752" w:type="dxa"/>
          </w:tcPr>
          <w:p w14:paraId="6CB9DDF9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  <w:tc>
          <w:tcPr>
            <w:tcW w:w="2133" w:type="dxa"/>
          </w:tcPr>
          <w:p w14:paraId="31858847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  <w:tc>
          <w:tcPr>
            <w:tcW w:w="2151" w:type="dxa"/>
          </w:tcPr>
          <w:p w14:paraId="6AC9D825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  <w:tc>
          <w:tcPr>
            <w:tcW w:w="2139" w:type="dxa"/>
          </w:tcPr>
          <w:p w14:paraId="5C75E0CD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</w:tr>
      <w:tr w:rsidR="00D81C52" w14:paraId="7723F159" w14:textId="77777777" w:rsidTr="00D81C52">
        <w:tc>
          <w:tcPr>
            <w:tcW w:w="2752" w:type="dxa"/>
          </w:tcPr>
          <w:p w14:paraId="3268A302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  <w:tc>
          <w:tcPr>
            <w:tcW w:w="2133" w:type="dxa"/>
          </w:tcPr>
          <w:p w14:paraId="73425B51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  <w:tc>
          <w:tcPr>
            <w:tcW w:w="2151" w:type="dxa"/>
          </w:tcPr>
          <w:p w14:paraId="53B6193A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  <w:tc>
          <w:tcPr>
            <w:tcW w:w="2139" w:type="dxa"/>
          </w:tcPr>
          <w:p w14:paraId="0BF2A801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</w:tr>
      <w:tr w:rsidR="00D81C52" w14:paraId="288C56E3" w14:textId="77777777" w:rsidTr="00D81C52">
        <w:tc>
          <w:tcPr>
            <w:tcW w:w="2752" w:type="dxa"/>
          </w:tcPr>
          <w:p w14:paraId="38EECC02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  <w:tc>
          <w:tcPr>
            <w:tcW w:w="2133" w:type="dxa"/>
          </w:tcPr>
          <w:p w14:paraId="3C153920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  <w:tc>
          <w:tcPr>
            <w:tcW w:w="2151" w:type="dxa"/>
          </w:tcPr>
          <w:p w14:paraId="153D56A5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  <w:tc>
          <w:tcPr>
            <w:tcW w:w="2139" w:type="dxa"/>
          </w:tcPr>
          <w:p w14:paraId="6D31BF7F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</w:tr>
      <w:tr w:rsidR="00D81C52" w14:paraId="6A858DD3" w14:textId="77777777" w:rsidTr="00D81C52">
        <w:tc>
          <w:tcPr>
            <w:tcW w:w="2752" w:type="dxa"/>
          </w:tcPr>
          <w:p w14:paraId="2AEDFDBC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  <w:tc>
          <w:tcPr>
            <w:tcW w:w="2133" w:type="dxa"/>
          </w:tcPr>
          <w:p w14:paraId="072BE2C7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  <w:tc>
          <w:tcPr>
            <w:tcW w:w="2151" w:type="dxa"/>
          </w:tcPr>
          <w:p w14:paraId="39A798BA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  <w:tc>
          <w:tcPr>
            <w:tcW w:w="2139" w:type="dxa"/>
          </w:tcPr>
          <w:p w14:paraId="6D9AE664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</w:tr>
      <w:tr w:rsidR="00D81C52" w14:paraId="355D6C2A" w14:textId="77777777" w:rsidTr="00D81C52">
        <w:tc>
          <w:tcPr>
            <w:tcW w:w="2752" w:type="dxa"/>
          </w:tcPr>
          <w:p w14:paraId="209ECF77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  <w:tc>
          <w:tcPr>
            <w:tcW w:w="2133" w:type="dxa"/>
          </w:tcPr>
          <w:p w14:paraId="0789CCB8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  <w:tc>
          <w:tcPr>
            <w:tcW w:w="2151" w:type="dxa"/>
          </w:tcPr>
          <w:p w14:paraId="4C7F6311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  <w:tc>
          <w:tcPr>
            <w:tcW w:w="2139" w:type="dxa"/>
          </w:tcPr>
          <w:p w14:paraId="4E08742B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</w:tr>
      <w:bookmarkEnd w:id="0"/>
    </w:tbl>
    <w:p w14:paraId="6D6252E9" w14:textId="77777777" w:rsidR="00A11CD2" w:rsidRPr="00A11CD2" w:rsidRDefault="00A11CD2" w:rsidP="00A11CD2">
      <w:pPr>
        <w:spacing w:after="0" w:line="276" w:lineRule="auto"/>
        <w:jc w:val="both"/>
        <w:rPr>
          <w:rFonts w:cstheme="minorHAnsi"/>
          <w:bCs/>
          <w:i/>
          <w:sz w:val="24"/>
          <w:szCs w:val="24"/>
          <w:lang w:val="en-US"/>
        </w:rPr>
      </w:pPr>
    </w:p>
    <w:p w14:paraId="37307EF5" w14:textId="1FD59F37" w:rsidR="00A11CD2" w:rsidRPr="0065572E" w:rsidRDefault="006D097E" w:rsidP="0025522C">
      <w:pPr>
        <w:pStyle w:val="ListParagraph"/>
        <w:numPr>
          <w:ilvl w:val="0"/>
          <w:numId w:val="41"/>
        </w:numPr>
        <w:spacing w:after="0" w:line="276" w:lineRule="auto"/>
        <w:jc w:val="both"/>
        <w:rPr>
          <w:rFonts w:cstheme="minorHAnsi"/>
          <w:b/>
          <w:i/>
          <w:sz w:val="24"/>
          <w:szCs w:val="24"/>
        </w:rPr>
      </w:pPr>
      <w:r w:rsidRPr="0065572E">
        <w:rPr>
          <w:rFonts w:cstheme="minorHAnsi"/>
          <w:b/>
          <w:i/>
          <w:sz w:val="24"/>
          <w:szCs w:val="24"/>
        </w:rPr>
        <w:t xml:space="preserve">GENERAL EXPERIENCE OF THE </w:t>
      </w:r>
      <w:r w:rsidR="0025522C">
        <w:rPr>
          <w:rFonts w:cstheme="minorHAnsi"/>
          <w:b/>
          <w:i/>
          <w:sz w:val="24"/>
          <w:szCs w:val="24"/>
        </w:rPr>
        <w:t>ORGANIZATION</w:t>
      </w:r>
    </w:p>
    <w:p w14:paraId="0EF68C80" w14:textId="6740D279" w:rsidR="006D097E" w:rsidRPr="00BD3F49" w:rsidRDefault="006D097E" w:rsidP="006D097E">
      <w:pPr>
        <w:spacing w:after="0" w:line="240" w:lineRule="auto"/>
        <w:jc w:val="both"/>
        <w:rPr>
          <w:rFonts w:cstheme="minorHAnsi"/>
          <w:bCs/>
          <w:i/>
          <w:color w:val="000000" w:themeColor="text1"/>
          <w:sz w:val="24"/>
          <w:szCs w:val="24"/>
        </w:rPr>
      </w:pPr>
      <w:r w:rsidRPr="00BD3F49">
        <w:rPr>
          <w:rFonts w:cstheme="minorHAnsi"/>
          <w:bCs/>
          <w:i/>
          <w:color w:val="000000" w:themeColor="text1"/>
          <w:sz w:val="24"/>
          <w:szCs w:val="24"/>
        </w:rPr>
        <w:t xml:space="preserve">(Please list all the completed and ongoing projects in the last 5 years + </w:t>
      </w:r>
      <w:r w:rsidRPr="00BD3F49">
        <w:rPr>
          <w:rFonts w:cstheme="minorHAnsi"/>
          <w:bCs/>
          <w:i/>
          <w:color w:val="000000" w:themeColor="text1"/>
          <w:sz w:val="24"/>
          <w:szCs w:val="24"/>
          <w:u w:val="single"/>
        </w:rPr>
        <w:t>planned projects for 2021)</w:t>
      </w:r>
      <w:r w:rsidRPr="00BD3F49">
        <w:rPr>
          <w:rFonts w:cstheme="minorHAnsi"/>
          <w:bCs/>
          <w:i/>
          <w:color w:val="000000" w:themeColor="text1"/>
          <w:sz w:val="24"/>
          <w:szCs w:val="24"/>
        </w:rPr>
        <w:t>.</w:t>
      </w:r>
    </w:p>
    <w:p w14:paraId="44E2C4BE" w14:textId="77777777" w:rsidR="00D81C52" w:rsidRDefault="00D81C52" w:rsidP="006D097E">
      <w:pPr>
        <w:spacing w:after="0" w:line="240" w:lineRule="auto"/>
        <w:jc w:val="both"/>
        <w:rPr>
          <w:rFonts w:asciiTheme="majorHAnsi" w:hAnsiTheme="majorHAnsi" w:cstheme="majorHAnsi"/>
          <w:bCs/>
          <w:i/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</w:tblGrid>
      <w:tr w:rsidR="0025522C" w14:paraId="3261E924" w14:textId="77777777" w:rsidTr="0022648F">
        <w:tc>
          <w:tcPr>
            <w:tcW w:w="1558" w:type="dxa"/>
            <w:shd w:val="clear" w:color="auto" w:fill="D5DCE4" w:themeFill="text2" w:themeFillTint="33"/>
          </w:tcPr>
          <w:p w14:paraId="32CB4D4A" w14:textId="4155AB7E" w:rsidR="0025522C" w:rsidRPr="00D81C52" w:rsidRDefault="0025522C" w:rsidP="006D097E">
            <w:pPr>
              <w:jc w:val="both"/>
              <w:rPr>
                <w:rFonts w:cstheme="minorHAnsi"/>
                <w:b/>
                <w:bCs/>
                <w:i/>
                <w:color w:val="000000" w:themeColor="text1"/>
              </w:rPr>
            </w:pPr>
            <w:r w:rsidRPr="00D81C52">
              <w:rPr>
                <w:rFonts w:cstheme="minorHAnsi"/>
                <w:b/>
                <w:bCs/>
                <w:i/>
                <w:color w:val="000000" w:themeColor="text1"/>
              </w:rPr>
              <w:t>Title</w:t>
            </w:r>
          </w:p>
        </w:tc>
        <w:tc>
          <w:tcPr>
            <w:tcW w:w="1558" w:type="dxa"/>
            <w:shd w:val="clear" w:color="auto" w:fill="D5DCE4" w:themeFill="text2" w:themeFillTint="33"/>
          </w:tcPr>
          <w:p w14:paraId="3C60D903" w14:textId="37C4E49D" w:rsidR="0025522C" w:rsidRPr="00D81C52" w:rsidRDefault="0025522C" w:rsidP="006D097E">
            <w:pPr>
              <w:jc w:val="both"/>
              <w:rPr>
                <w:rFonts w:cstheme="minorHAnsi"/>
                <w:b/>
                <w:bCs/>
                <w:i/>
                <w:color w:val="000000" w:themeColor="text1"/>
              </w:rPr>
            </w:pPr>
            <w:r w:rsidRPr="00D81C52">
              <w:rPr>
                <w:rFonts w:cstheme="minorHAnsi"/>
                <w:b/>
                <w:bCs/>
                <w:i/>
                <w:color w:val="000000" w:themeColor="text1"/>
              </w:rPr>
              <w:t>Project’s Description</w:t>
            </w:r>
            <w:r>
              <w:rPr>
                <w:rFonts w:cstheme="minorHAnsi"/>
                <w:b/>
                <w:bCs/>
                <w:i/>
                <w:color w:val="000000" w:themeColor="text1"/>
              </w:rPr>
              <w:t>/ Activities</w:t>
            </w:r>
          </w:p>
        </w:tc>
        <w:tc>
          <w:tcPr>
            <w:tcW w:w="1558" w:type="dxa"/>
            <w:shd w:val="clear" w:color="auto" w:fill="D5DCE4" w:themeFill="text2" w:themeFillTint="33"/>
          </w:tcPr>
          <w:p w14:paraId="6A722CB7" w14:textId="6A9037DC" w:rsidR="0025522C" w:rsidRPr="00D81C52" w:rsidRDefault="0025522C" w:rsidP="006D097E">
            <w:pPr>
              <w:jc w:val="both"/>
              <w:rPr>
                <w:rFonts w:cstheme="minorHAnsi"/>
                <w:b/>
                <w:bCs/>
                <w:i/>
                <w:color w:val="000000" w:themeColor="text1"/>
              </w:rPr>
            </w:pPr>
            <w:r>
              <w:rPr>
                <w:rFonts w:cstheme="minorHAnsi"/>
                <w:b/>
                <w:bCs/>
                <w:i/>
                <w:color w:val="000000" w:themeColor="text1"/>
              </w:rPr>
              <w:t>Success of Projects</w:t>
            </w:r>
          </w:p>
        </w:tc>
        <w:tc>
          <w:tcPr>
            <w:tcW w:w="1558" w:type="dxa"/>
            <w:shd w:val="clear" w:color="auto" w:fill="D5DCE4" w:themeFill="text2" w:themeFillTint="33"/>
          </w:tcPr>
          <w:p w14:paraId="392A6683" w14:textId="77BA66C4" w:rsidR="0025522C" w:rsidRPr="00D81C52" w:rsidRDefault="0025522C" w:rsidP="006D097E">
            <w:pPr>
              <w:jc w:val="both"/>
              <w:rPr>
                <w:rFonts w:cstheme="minorHAnsi"/>
                <w:b/>
                <w:bCs/>
                <w:i/>
                <w:color w:val="000000" w:themeColor="text1"/>
              </w:rPr>
            </w:pPr>
            <w:r w:rsidRPr="00D81C52">
              <w:rPr>
                <w:rFonts w:cstheme="minorHAnsi"/>
                <w:b/>
                <w:bCs/>
                <w:i/>
                <w:color w:val="000000" w:themeColor="text1"/>
              </w:rPr>
              <w:t>Donor</w:t>
            </w:r>
          </w:p>
        </w:tc>
        <w:tc>
          <w:tcPr>
            <w:tcW w:w="1559" w:type="dxa"/>
            <w:shd w:val="clear" w:color="auto" w:fill="D5DCE4" w:themeFill="text2" w:themeFillTint="33"/>
          </w:tcPr>
          <w:p w14:paraId="0F00F273" w14:textId="47364AFF" w:rsidR="0025522C" w:rsidRPr="00D81C52" w:rsidRDefault="0025522C" w:rsidP="006D097E">
            <w:pPr>
              <w:jc w:val="both"/>
              <w:rPr>
                <w:rFonts w:cstheme="minorHAnsi"/>
                <w:b/>
                <w:bCs/>
                <w:i/>
                <w:color w:val="000000" w:themeColor="text1"/>
              </w:rPr>
            </w:pPr>
            <w:r w:rsidRPr="00D81C52">
              <w:rPr>
                <w:rFonts w:cstheme="minorHAnsi"/>
                <w:b/>
                <w:bCs/>
                <w:i/>
                <w:color w:val="000000" w:themeColor="text1"/>
              </w:rPr>
              <w:t>Project’s Duration (mm.yyyy to mm.yyyy)</w:t>
            </w:r>
          </w:p>
        </w:tc>
      </w:tr>
      <w:tr w:rsidR="0025522C" w14:paraId="6720F9C0" w14:textId="77777777" w:rsidTr="00D81C52">
        <w:tc>
          <w:tcPr>
            <w:tcW w:w="1558" w:type="dxa"/>
          </w:tcPr>
          <w:p w14:paraId="7139C8DE" w14:textId="77777777" w:rsidR="0025522C" w:rsidRDefault="0025522C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8" w:type="dxa"/>
          </w:tcPr>
          <w:p w14:paraId="50DBCEBB" w14:textId="77777777" w:rsidR="0025522C" w:rsidRDefault="0025522C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8" w:type="dxa"/>
          </w:tcPr>
          <w:p w14:paraId="1B96ACEF" w14:textId="77777777" w:rsidR="0025522C" w:rsidRDefault="0025522C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8" w:type="dxa"/>
          </w:tcPr>
          <w:p w14:paraId="7E750DDC" w14:textId="77777777" w:rsidR="0025522C" w:rsidRDefault="0025522C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9" w:type="dxa"/>
          </w:tcPr>
          <w:p w14:paraId="3326809E" w14:textId="77777777" w:rsidR="0025522C" w:rsidRDefault="0025522C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</w:tr>
      <w:tr w:rsidR="0025522C" w14:paraId="23FCD99F" w14:textId="77777777" w:rsidTr="00D81C52">
        <w:tc>
          <w:tcPr>
            <w:tcW w:w="1558" w:type="dxa"/>
          </w:tcPr>
          <w:p w14:paraId="771A181C" w14:textId="77777777" w:rsidR="0025522C" w:rsidRDefault="0025522C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8" w:type="dxa"/>
          </w:tcPr>
          <w:p w14:paraId="3F1BD073" w14:textId="77777777" w:rsidR="0025522C" w:rsidRDefault="0025522C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8" w:type="dxa"/>
          </w:tcPr>
          <w:p w14:paraId="2918A35F" w14:textId="77777777" w:rsidR="0025522C" w:rsidRDefault="0025522C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8" w:type="dxa"/>
          </w:tcPr>
          <w:p w14:paraId="314033F4" w14:textId="77777777" w:rsidR="0025522C" w:rsidRDefault="0025522C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9" w:type="dxa"/>
          </w:tcPr>
          <w:p w14:paraId="6B54819A" w14:textId="77777777" w:rsidR="0025522C" w:rsidRDefault="0025522C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</w:tr>
      <w:tr w:rsidR="0025522C" w14:paraId="6EF835B1" w14:textId="77777777" w:rsidTr="00D81C52">
        <w:tc>
          <w:tcPr>
            <w:tcW w:w="1558" w:type="dxa"/>
          </w:tcPr>
          <w:p w14:paraId="36357929" w14:textId="77777777" w:rsidR="0025522C" w:rsidRDefault="0025522C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8" w:type="dxa"/>
          </w:tcPr>
          <w:p w14:paraId="3C75EFEA" w14:textId="77777777" w:rsidR="0025522C" w:rsidRDefault="0025522C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8" w:type="dxa"/>
          </w:tcPr>
          <w:p w14:paraId="1381AB91" w14:textId="77777777" w:rsidR="0025522C" w:rsidRDefault="0025522C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8" w:type="dxa"/>
          </w:tcPr>
          <w:p w14:paraId="709F9F0F" w14:textId="77777777" w:rsidR="0025522C" w:rsidRDefault="0025522C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9" w:type="dxa"/>
          </w:tcPr>
          <w:p w14:paraId="15260771" w14:textId="77777777" w:rsidR="0025522C" w:rsidRDefault="0025522C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</w:tr>
      <w:tr w:rsidR="0025522C" w14:paraId="2AEB7602" w14:textId="77777777" w:rsidTr="00D81C52">
        <w:tc>
          <w:tcPr>
            <w:tcW w:w="1558" w:type="dxa"/>
          </w:tcPr>
          <w:p w14:paraId="4330B79E" w14:textId="77777777" w:rsidR="0025522C" w:rsidRDefault="0025522C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8" w:type="dxa"/>
          </w:tcPr>
          <w:p w14:paraId="3F010D07" w14:textId="77777777" w:rsidR="0025522C" w:rsidRDefault="0025522C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8" w:type="dxa"/>
          </w:tcPr>
          <w:p w14:paraId="265D9D36" w14:textId="77777777" w:rsidR="0025522C" w:rsidRDefault="0025522C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8" w:type="dxa"/>
          </w:tcPr>
          <w:p w14:paraId="7064E805" w14:textId="77777777" w:rsidR="0025522C" w:rsidRDefault="0025522C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9" w:type="dxa"/>
          </w:tcPr>
          <w:p w14:paraId="50A6D2A2" w14:textId="77777777" w:rsidR="0025522C" w:rsidRDefault="0025522C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</w:tr>
      <w:tr w:rsidR="0025522C" w14:paraId="0037DC85" w14:textId="77777777" w:rsidTr="00D81C52">
        <w:tc>
          <w:tcPr>
            <w:tcW w:w="1558" w:type="dxa"/>
          </w:tcPr>
          <w:p w14:paraId="261AE672" w14:textId="77777777" w:rsidR="0025522C" w:rsidRDefault="0025522C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8" w:type="dxa"/>
          </w:tcPr>
          <w:p w14:paraId="71077455" w14:textId="77777777" w:rsidR="0025522C" w:rsidRDefault="0025522C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8" w:type="dxa"/>
          </w:tcPr>
          <w:p w14:paraId="4606E7AD" w14:textId="77777777" w:rsidR="0025522C" w:rsidRDefault="0025522C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8" w:type="dxa"/>
          </w:tcPr>
          <w:p w14:paraId="11F2A900" w14:textId="77777777" w:rsidR="0025522C" w:rsidRDefault="0025522C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9" w:type="dxa"/>
          </w:tcPr>
          <w:p w14:paraId="24F904BF" w14:textId="77777777" w:rsidR="0025522C" w:rsidRDefault="0025522C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</w:tr>
      <w:tr w:rsidR="0025522C" w14:paraId="1DB56E29" w14:textId="77777777" w:rsidTr="00D81C52">
        <w:tc>
          <w:tcPr>
            <w:tcW w:w="1558" w:type="dxa"/>
          </w:tcPr>
          <w:p w14:paraId="7A139894" w14:textId="77777777" w:rsidR="0025522C" w:rsidRDefault="0025522C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8" w:type="dxa"/>
          </w:tcPr>
          <w:p w14:paraId="5CD163CC" w14:textId="77777777" w:rsidR="0025522C" w:rsidRDefault="0025522C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8" w:type="dxa"/>
          </w:tcPr>
          <w:p w14:paraId="67EE5EE6" w14:textId="77777777" w:rsidR="0025522C" w:rsidRDefault="0025522C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8" w:type="dxa"/>
          </w:tcPr>
          <w:p w14:paraId="3EBB9CEF" w14:textId="77777777" w:rsidR="0025522C" w:rsidRDefault="0025522C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9" w:type="dxa"/>
          </w:tcPr>
          <w:p w14:paraId="5B531765" w14:textId="77777777" w:rsidR="0025522C" w:rsidRDefault="0025522C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</w:tr>
    </w:tbl>
    <w:p w14:paraId="5FC7111C" w14:textId="77777777" w:rsidR="00B52F31" w:rsidRDefault="00B52F31" w:rsidP="00B52F31">
      <w:pPr>
        <w:spacing w:after="0" w:line="240" w:lineRule="auto"/>
        <w:contextualSpacing/>
        <w:jc w:val="both"/>
        <w:rPr>
          <w:rFonts w:ascii="Calibri Light" w:eastAsia="Times New Roman" w:hAnsi="Calibri Light" w:cs="Calibri Light"/>
          <w:b/>
          <w:color w:val="000000"/>
          <w:sz w:val="28"/>
          <w:szCs w:val="28"/>
          <w:lang w:val="en-US" w:eastAsia="x-none"/>
        </w:rPr>
      </w:pPr>
    </w:p>
    <w:p w14:paraId="7DC54103" w14:textId="23A7B274" w:rsidR="0065572E" w:rsidRPr="0065572E" w:rsidRDefault="0065572E" w:rsidP="0025522C">
      <w:pPr>
        <w:pStyle w:val="ListParagraph"/>
        <w:numPr>
          <w:ilvl w:val="0"/>
          <w:numId w:val="41"/>
        </w:numPr>
        <w:spacing w:after="0" w:line="240" w:lineRule="auto"/>
        <w:jc w:val="both"/>
        <w:rPr>
          <w:rFonts w:eastAsia="Times New Roman" w:cstheme="minorHAnsi"/>
          <w:b/>
          <w:i/>
          <w:color w:val="000000"/>
          <w:sz w:val="24"/>
          <w:szCs w:val="24"/>
          <w:lang w:val="en-US" w:eastAsia="x-none"/>
        </w:rPr>
      </w:pPr>
      <w:r w:rsidRPr="0065572E">
        <w:rPr>
          <w:rFonts w:eastAsia="Times New Roman" w:cstheme="minorHAnsi"/>
          <w:b/>
          <w:i/>
          <w:color w:val="000000"/>
          <w:sz w:val="24"/>
          <w:szCs w:val="24"/>
          <w:lang w:val="en-US" w:eastAsia="x-none"/>
        </w:rPr>
        <w:t>HUMAN RESOURCES</w:t>
      </w:r>
      <w:r w:rsidR="00D81C52">
        <w:rPr>
          <w:rFonts w:eastAsia="Times New Roman" w:cstheme="minorHAnsi"/>
          <w:b/>
          <w:i/>
          <w:color w:val="000000"/>
          <w:sz w:val="24"/>
          <w:szCs w:val="24"/>
          <w:lang w:val="en-US" w:eastAsia="x-none"/>
        </w:rPr>
        <w:t xml:space="preserve"> </w:t>
      </w:r>
    </w:p>
    <w:p w14:paraId="4F697F91" w14:textId="77777777" w:rsidR="0065572E" w:rsidRPr="0065572E" w:rsidRDefault="0065572E" w:rsidP="0065572E">
      <w:pPr>
        <w:pStyle w:val="ListParagraph"/>
        <w:spacing w:after="0" w:line="240" w:lineRule="auto"/>
        <w:jc w:val="both"/>
        <w:rPr>
          <w:rFonts w:eastAsia="Times New Roman" w:cstheme="minorHAnsi"/>
          <w:b/>
          <w:color w:val="000000"/>
          <w:sz w:val="24"/>
          <w:szCs w:val="24"/>
          <w:lang w:val="en-US" w:eastAsia="x-none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060"/>
        <w:gridCol w:w="2700"/>
        <w:gridCol w:w="2073"/>
        <w:gridCol w:w="1522"/>
      </w:tblGrid>
      <w:tr w:rsidR="00BD3F49" w14:paraId="18A60CB6" w14:textId="4B498E8F" w:rsidTr="0022648F">
        <w:tc>
          <w:tcPr>
            <w:tcW w:w="3060" w:type="dxa"/>
            <w:shd w:val="clear" w:color="auto" w:fill="D5DCE4" w:themeFill="text2" w:themeFillTint="33"/>
          </w:tcPr>
          <w:p w14:paraId="5670009F" w14:textId="166E128F" w:rsidR="00BD3F49" w:rsidRPr="0065572E" w:rsidRDefault="00BD3F49" w:rsidP="0065572E">
            <w:pPr>
              <w:contextualSpacing/>
              <w:jc w:val="both"/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</w:pPr>
            <w:r w:rsidRPr="0065572E"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  <w:t>Category</w:t>
            </w:r>
          </w:p>
        </w:tc>
        <w:tc>
          <w:tcPr>
            <w:tcW w:w="2700" w:type="dxa"/>
            <w:shd w:val="clear" w:color="auto" w:fill="D5DCE4" w:themeFill="text2" w:themeFillTint="33"/>
          </w:tcPr>
          <w:p w14:paraId="21D4C654" w14:textId="5C8D221B" w:rsidR="00BD3F49" w:rsidRPr="0065572E" w:rsidRDefault="00BD3F49" w:rsidP="0065572E">
            <w:pPr>
              <w:contextualSpacing/>
              <w:jc w:val="both"/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</w:pPr>
            <w:r w:rsidRPr="0065572E"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  <w:t>Number of Full time staff</w:t>
            </w:r>
            <w:r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  <w:t xml:space="preserve"> (Total)</w:t>
            </w:r>
          </w:p>
        </w:tc>
        <w:tc>
          <w:tcPr>
            <w:tcW w:w="2073" w:type="dxa"/>
            <w:shd w:val="clear" w:color="auto" w:fill="D5DCE4" w:themeFill="text2" w:themeFillTint="33"/>
          </w:tcPr>
          <w:p w14:paraId="7AC953F0" w14:textId="057F7D86" w:rsidR="00BD3F49" w:rsidRPr="0065572E" w:rsidRDefault="00BD3F49" w:rsidP="0065572E">
            <w:pPr>
              <w:contextualSpacing/>
              <w:jc w:val="both"/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</w:pPr>
            <w:r w:rsidRPr="00BD3F49"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  <w:t>Number of Volunteers/ Intern/ Part-Time</w:t>
            </w:r>
            <w:r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  <w:t xml:space="preserve"> staff</w:t>
            </w:r>
          </w:p>
        </w:tc>
        <w:tc>
          <w:tcPr>
            <w:tcW w:w="1522" w:type="dxa"/>
            <w:shd w:val="clear" w:color="auto" w:fill="D5DCE4" w:themeFill="text2" w:themeFillTint="33"/>
          </w:tcPr>
          <w:p w14:paraId="5FEEF012" w14:textId="4F923DB6" w:rsidR="00BD3F49" w:rsidRPr="0065572E" w:rsidRDefault="00BD3F49" w:rsidP="0065572E">
            <w:pPr>
              <w:contextualSpacing/>
              <w:jc w:val="both"/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</w:pPr>
            <w:r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  <w:t>Number of staff working in Cox’s Bazar</w:t>
            </w:r>
          </w:p>
        </w:tc>
      </w:tr>
      <w:tr w:rsidR="00BD3F49" w14:paraId="5BB31F75" w14:textId="236046F0" w:rsidTr="00BD3F49">
        <w:tc>
          <w:tcPr>
            <w:tcW w:w="3060" w:type="dxa"/>
          </w:tcPr>
          <w:p w14:paraId="35425299" w14:textId="6FC1614D" w:rsidR="00BD3F49" w:rsidRPr="00D81C52" w:rsidRDefault="00BD3F49" w:rsidP="0065572E">
            <w:pPr>
              <w:contextualSpacing/>
              <w:jc w:val="both"/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</w:pPr>
            <w:r w:rsidRPr="00D81C52"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  <w:t>Management</w:t>
            </w:r>
          </w:p>
        </w:tc>
        <w:tc>
          <w:tcPr>
            <w:tcW w:w="2700" w:type="dxa"/>
          </w:tcPr>
          <w:p w14:paraId="4C677F10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  <w:tc>
          <w:tcPr>
            <w:tcW w:w="2073" w:type="dxa"/>
          </w:tcPr>
          <w:p w14:paraId="39826D97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  <w:tc>
          <w:tcPr>
            <w:tcW w:w="1522" w:type="dxa"/>
          </w:tcPr>
          <w:p w14:paraId="3F8E3D74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</w:tr>
      <w:tr w:rsidR="00BD3F49" w14:paraId="1A582CF5" w14:textId="57B3F573" w:rsidTr="00BD3F49">
        <w:tc>
          <w:tcPr>
            <w:tcW w:w="3060" w:type="dxa"/>
          </w:tcPr>
          <w:p w14:paraId="01CAB109" w14:textId="4F62C5D3" w:rsidR="00BD3F49" w:rsidRPr="00D81C52" w:rsidRDefault="00BD3F49" w:rsidP="0065572E">
            <w:pPr>
              <w:contextualSpacing/>
              <w:jc w:val="both"/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</w:pPr>
            <w:r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  <w:t>Monitoring and</w:t>
            </w:r>
            <w:r w:rsidRPr="00D81C52"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  <w:t xml:space="preserve"> Evaluation</w:t>
            </w:r>
          </w:p>
        </w:tc>
        <w:tc>
          <w:tcPr>
            <w:tcW w:w="2700" w:type="dxa"/>
          </w:tcPr>
          <w:p w14:paraId="57F65E77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  <w:tc>
          <w:tcPr>
            <w:tcW w:w="2073" w:type="dxa"/>
          </w:tcPr>
          <w:p w14:paraId="2192DDEA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  <w:tc>
          <w:tcPr>
            <w:tcW w:w="1522" w:type="dxa"/>
          </w:tcPr>
          <w:p w14:paraId="2DDC1CB0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</w:tr>
      <w:tr w:rsidR="00BD3F49" w14:paraId="7D058BE8" w14:textId="3504EC7B" w:rsidTr="00BD3F49">
        <w:tc>
          <w:tcPr>
            <w:tcW w:w="3060" w:type="dxa"/>
          </w:tcPr>
          <w:p w14:paraId="43C16967" w14:textId="69E138C9" w:rsidR="00BD3F49" w:rsidRPr="00D81C52" w:rsidRDefault="00BD3F49" w:rsidP="0065572E">
            <w:pPr>
              <w:contextualSpacing/>
              <w:jc w:val="both"/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</w:pPr>
            <w:r w:rsidRPr="00D81C52"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  <w:t>Program</w:t>
            </w:r>
          </w:p>
        </w:tc>
        <w:tc>
          <w:tcPr>
            <w:tcW w:w="2700" w:type="dxa"/>
          </w:tcPr>
          <w:p w14:paraId="6DF5694F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  <w:tc>
          <w:tcPr>
            <w:tcW w:w="2073" w:type="dxa"/>
          </w:tcPr>
          <w:p w14:paraId="7AD5F42E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  <w:tc>
          <w:tcPr>
            <w:tcW w:w="1522" w:type="dxa"/>
          </w:tcPr>
          <w:p w14:paraId="18F10A98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</w:tr>
      <w:tr w:rsidR="00BD3F49" w14:paraId="68E39C97" w14:textId="51CB8C43" w:rsidTr="00BD3F49">
        <w:tc>
          <w:tcPr>
            <w:tcW w:w="3060" w:type="dxa"/>
          </w:tcPr>
          <w:p w14:paraId="58D54595" w14:textId="058A7346" w:rsidR="00BD3F49" w:rsidRPr="00D81C52" w:rsidRDefault="00BD3F49" w:rsidP="0065572E">
            <w:pPr>
              <w:contextualSpacing/>
              <w:jc w:val="both"/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</w:pPr>
            <w:r w:rsidRPr="00D81C52"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  <w:t>Training</w:t>
            </w:r>
          </w:p>
        </w:tc>
        <w:tc>
          <w:tcPr>
            <w:tcW w:w="2700" w:type="dxa"/>
          </w:tcPr>
          <w:p w14:paraId="08DB3A2D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  <w:tc>
          <w:tcPr>
            <w:tcW w:w="2073" w:type="dxa"/>
          </w:tcPr>
          <w:p w14:paraId="5D538A0A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  <w:tc>
          <w:tcPr>
            <w:tcW w:w="1522" w:type="dxa"/>
          </w:tcPr>
          <w:p w14:paraId="08D0C654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</w:tr>
      <w:tr w:rsidR="00BD3F49" w14:paraId="3E108473" w14:textId="51CAD5A9" w:rsidTr="00BD3F49">
        <w:tc>
          <w:tcPr>
            <w:tcW w:w="3060" w:type="dxa"/>
          </w:tcPr>
          <w:p w14:paraId="7EFB2977" w14:textId="3F432CE5" w:rsidR="00BD3F49" w:rsidRPr="00D81C52" w:rsidRDefault="00BD3F49" w:rsidP="0065572E">
            <w:pPr>
              <w:contextualSpacing/>
              <w:jc w:val="both"/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</w:pPr>
            <w:r w:rsidRPr="00D81C52"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  <w:lastRenderedPageBreak/>
              <w:t>Finance</w:t>
            </w:r>
          </w:p>
        </w:tc>
        <w:tc>
          <w:tcPr>
            <w:tcW w:w="2700" w:type="dxa"/>
          </w:tcPr>
          <w:p w14:paraId="0472A78E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  <w:tc>
          <w:tcPr>
            <w:tcW w:w="2073" w:type="dxa"/>
          </w:tcPr>
          <w:p w14:paraId="3D92A6A9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  <w:tc>
          <w:tcPr>
            <w:tcW w:w="1522" w:type="dxa"/>
          </w:tcPr>
          <w:p w14:paraId="6D738D2F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</w:tr>
      <w:tr w:rsidR="00BD3F49" w14:paraId="42258912" w14:textId="00FB09DE" w:rsidTr="00BD3F49">
        <w:tc>
          <w:tcPr>
            <w:tcW w:w="3060" w:type="dxa"/>
          </w:tcPr>
          <w:p w14:paraId="1AB60E90" w14:textId="0F1E2709" w:rsidR="00BD3F49" w:rsidRPr="00D81C52" w:rsidRDefault="00BD3F49" w:rsidP="0065572E">
            <w:pPr>
              <w:contextualSpacing/>
              <w:jc w:val="both"/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</w:pPr>
            <w:r w:rsidRPr="00D81C52"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  <w:t>HR</w:t>
            </w:r>
          </w:p>
        </w:tc>
        <w:tc>
          <w:tcPr>
            <w:tcW w:w="2700" w:type="dxa"/>
          </w:tcPr>
          <w:p w14:paraId="55597B89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  <w:tc>
          <w:tcPr>
            <w:tcW w:w="2073" w:type="dxa"/>
          </w:tcPr>
          <w:p w14:paraId="64E50CB6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  <w:tc>
          <w:tcPr>
            <w:tcW w:w="1522" w:type="dxa"/>
          </w:tcPr>
          <w:p w14:paraId="39B629F1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</w:tr>
      <w:tr w:rsidR="00BD3F49" w14:paraId="3174D910" w14:textId="5E0F129A" w:rsidTr="00BD3F49">
        <w:tc>
          <w:tcPr>
            <w:tcW w:w="3060" w:type="dxa"/>
          </w:tcPr>
          <w:p w14:paraId="3EA6643B" w14:textId="5CDB8F81" w:rsidR="00BD3F49" w:rsidRPr="00D81C52" w:rsidRDefault="00BD3F49" w:rsidP="0065572E">
            <w:pPr>
              <w:contextualSpacing/>
              <w:jc w:val="both"/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</w:pPr>
            <w:r w:rsidRPr="00D81C52"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  <w:t>Logistic</w:t>
            </w:r>
          </w:p>
        </w:tc>
        <w:tc>
          <w:tcPr>
            <w:tcW w:w="2700" w:type="dxa"/>
          </w:tcPr>
          <w:p w14:paraId="105FF76A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  <w:tc>
          <w:tcPr>
            <w:tcW w:w="2073" w:type="dxa"/>
          </w:tcPr>
          <w:p w14:paraId="4CA35807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  <w:tc>
          <w:tcPr>
            <w:tcW w:w="1522" w:type="dxa"/>
          </w:tcPr>
          <w:p w14:paraId="0349904A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</w:tr>
      <w:tr w:rsidR="00BD3F49" w14:paraId="7F38CEED" w14:textId="0905E8EE" w:rsidTr="00BD3F49">
        <w:tc>
          <w:tcPr>
            <w:tcW w:w="3060" w:type="dxa"/>
          </w:tcPr>
          <w:p w14:paraId="1081543B" w14:textId="154DEFB4" w:rsidR="00BD3F49" w:rsidRPr="00D81C52" w:rsidRDefault="00BD3F49" w:rsidP="0065572E">
            <w:pPr>
              <w:contextualSpacing/>
              <w:jc w:val="both"/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</w:pPr>
            <w:r w:rsidRPr="00D81C52"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  <w:t>Administration</w:t>
            </w:r>
          </w:p>
        </w:tc>
        <w:tc>
          <w:tcPr>
            <w:tcW w:w="2700" w:type="dxa"/>
          </w:tcPr>
          <w:p w14:paraId="4C89186D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  <w:tc>
          <w:tcPr>
            <w:tcW w:w="2073" w:type="dxa"/>
          </w:tcPr>
          <w:p w14:paraId="427AE1E4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  <w:tc>
          <w:tcPr>
            <w:tcW w:w="1522" w:type="dxa"/>
          </w:tcPr>
          <w:p w14:paraId="42C5ABA2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</w:tr>
      <w:tr w:rsidR="00BD3F49" w14:paraId="5B71CB0F" w14:textId="0BAEB116" w:rsidTr="00BD3F49">
        <w:tc>
          <w:tcPr>
            <w:tcW w:w="3060" w:type="dxa"/>
          </w:tcPr>
          <w:p w14:paraId="3418A7CE" w14:textId="346B82C3" w:rsidR="00BD3F49" w:rsidRPr="00D81C52" w:rsidRDefault="00BD3F49" w:rsidP="0065572E">
            <w:pPr>
              <w:contextualSpacing/>
              <w:jc w:val="both"/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</w:pPr>
            <w:r w:rsidRPr="00D81C52"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  <w:t>Field Staff</w:t>
            </w:r>
          </w:p>
        </w:tc>
        <w:tc>
          <w:tcPr>
            <w:tcW w:w="2700" w:type="dxa"/>
          </w:tcPr>
          <w:p w14:paraId="30EA5B36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  <w:tc>
          <w:tcPr>
            <w:tcW w:w="2073" w:type="dxa"/>
          </w:tcPr>
          <w:p w14:paraId="29B9E423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  <w:tc>
          <w:tcPr>
            <w:tcW w:w="1522" w:type="dxa"/>
          </w:tcPr>
          <w:p w14:paraId="47CC486C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</w:tr>
      <w:tr w:rsidR="00BD3F49" w14:paraId="3ABA3E01" w14:textId="0D173B73" w:rsidTr="00BD3F49">
        <w:tc>
          <w:tcPr>
            <w:tcW w:w="3060" w:type="dxa"/>
          </w:tcPr>
          <w:p w14:paraId="7F5E41AB" w14:textId="15E9811C" w:rsidR="00BD3F49" w:rsidRPr="00D81C52" w:rsidRDefault="00BD3F49" w:rsidP="0065572E">
            <w:pPr>
              <w:contextualSpacing/>
              <w:jc w:val="both"/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</w:pPr>
            <w:r w:rsidRPr="00D81C52"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  <w:t>TOTAL</w:t>
            </w:r>
          </w:p>
        </w:tc>
        <w:tc>
          <w:tcPr>
            <w:tcW w:w="2700" w:type="dxa"/>
          </w:tcPr>
          <w:p w14:paraId="5E0A37C7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  <w:tc>
          <w:tcPr>
            <w:tcW w:w="2073" w:type="dxa"/>
          </w:tcPr>
          <w:p w14:paraId="490AB478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  <w:tc>
          <w:tcPr>
            <w:tcW w:w="1522" w:type="dxa"/>
          </w:tcPr>
          <w:p w14:paraId="4F50740E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</w:tr>
    </w:tbl>
    <w:p w14:paraId="7F6A1C62" w14:textId="77777777" w:rsidR="00B52F31" w:rsidRPr="0065572E" w:rsidRDefault="00B52F31" w:rsidP="00B52F31">
      <w:pPr>
        <w:spacing w:after="0" w:line="240" w:lineRule="auto"/>
        <w:contextualSpacing/>
        <w:jc w:val="both"/>
        <w:rPr>
          <w:rFonts w:ascii="Calibri Light" w:eastAsia="Times New Roman" w:hAnsi="Calibri Light" w:cs="Calibri Light"/>
          <w:b/>
          <w:bCs/>
          <w:i/>
          <w:color w:val="000000"/>
          <w:sz w:val="24"/>
          <w:szCs w:val="24"/>
          <w:lang w:val="en-US" w:eastAsia="x-none"/>
        </w:rPr>
      </w:pPr>
    </w:p>
    <w:p w14:paraId="464B7627" w14:textId="6A144116" w:rsidR="00BD3F49" w:rsidRDefault="00BD3F49" w:rsidP="0025522C">
      <w:pPr>
        <w:pStyle w:val="ListParagraph"/>
        <w:numPr>
          <w:ilvl w:val="0"/>
          <w:numId w:val="41"/>
        </w:numPr>
        <w:spacing w:after="0" w:line="276" w:lineRule="auto"/>
        <w:jc w:val="both"/>
        <w:rPr>
          <w:b/>
          <w:i/>
          <w:sz w:val="24"/>
          <w:szCs w:val="24"/>
          <w:lang w:val="nl-NL"/>
        </w:rPr>
      </w:pPr>
      <w:r w:rsidRPr="00BD3F49">
        <w:rPr>
          <w:b/>
          <w:i/>
          <w:sz w:val="24"/>
          <w:szCs w:val="24"/>
          <w:lang w:val="nl-NL"/>
        </w:rPr>
        <w:t>LIST OF AVAILABLE INTERNAL POLIC</w:t>
      </w:r>
      <w:r w:rsidR="00A2252F">
        <w:rPr>
          <w:b/>
          <w:i/>
          <w:sz w:val="24"/>
          <w:szCs w:val="24"/>
          <w:lang w:val="nl-NL"/>
        </w:rPr>
        <w:t>I</w:t>
      </w:r>
      <w:r w:rsidRPr="00BD3F49">
        <w:rPr>
          <w:b/>
          <w:i/>
          <w:sz w:val="24"/>
          <w:szCs w:val="24"/>
          <w:lang w:val="nl-NL"/>
        </w:rPr>
        <w:t>ES, GUIDELINES AND CODE OF CONDUCT</w:t>
      </w:r>
    </w:p>
    <w:p w14:paraId="441B5501" w14:textId="61D8C6DD" w:rsidR="00BD3F49" w:rsidRDefault="00BD3F49" w:rsidP="00BD3F49">
      <w:pPr>
        <w:spacing w:after="0" w:line="276" w:lineRule="auto"/>
        <w:jc w:val="both"/>
        <w:rPr>
          <w:i/>
          <w:sz w:val="24"/>
          <w:szCs w:val="24"/>
          <w:lang w:val="nl-NL"/>
        </w:rPr>
      </w:pPr>
      <w:r w:rsidRPr="00BD3F49">
        <w:rPr>
          <w:i/>
          <w:sz w:val="24"/>
          <w:szCs w:val="24"/>
          <w:lang w:val="nl-NL"/>
        </w:rPr>
        <w:t>(Please list</w:t>
      </w:r>
      <w:r>
        <w:rPr>
          <w:i/>
          <w:sz w:val="24"/>
          <w:szCs w:val="24"/>
          <w:lang w:val="nl-NL"/>
        </w:rPr>
        <w:t xml:space="preserve"> all your policies e.g. HR Policy, Admi</w:t>
      </w:r>
      <w:r w:rsidR="00A2252F">
        <w:rPr>
          <w:i/>
          <w:sz w:val="24"/>
          <w:szCs w:val="24"/>
          <w:lang w:val="nl-NL"/>
        </w:rPr>
        <w:t>n</w:t>
      </w:r>
      <w:r>
        <w:rPr>
          <w:i/>
          <w:sz w:val="24"/>
          <w:szCs w:val="24"/>
          <w:lang w:val="nl-NL"/>
        </w:rPr>
        <w:t>istration and Finance Policy,</w:t>
      </w:r>
      <w:r w:rsidRPr="00BD3F49">
        <w:rPr>
          <w:rFonts w:asciiTheme="majorHAnsi" w:eastAsia="Times New Roman" w:hAnsiTheme="majorHAnsi" w:cstheme="majorHAnsi"/>
          <w:color w:val="000000" w:themeColor="text1"/>
          <w:lang w:val="en-US" w:bidi="ne-NP"/>
        </w:rPr>
        <w:t xml:space="preserve"> </w:t>
      </w:r>
      <w:r w:rsidRPr="00BD3F49">
        <w:rPr>
          <w:i/>
          <w:sz w:val="24"/>
          <w:szCs w:val="24"/>
          <w:lang w:val="en-US"/>
        </w:rPr>
        <w:t xml:space="preserve">Fraud / Anti-Corruption </w:t>
      </w:r>
      <w:r w:rsidR="00A2252F">
        <w:rPr>
          <w:i/>
          <w:sz w:val="24"/>
          <w:szCs w:val="24"/>
          <w:lang w:val="en-US"/>
        </w:rPr>
        <w:t>P</w:t>
      </w:r>
      <w:r w:rsidRPr="00BD3F49">
        <w:rPr>
          <w:i/>
          <w:sz w:val="24"/>
          <w:szCs w:val="24"/>
          <w:lang w:val="en-US"/>
        </w:rPr>
        <w:t>olicy</w:t>
      </w:r>
      <w:r w:rsidR="001149F3">
        <w:rPr>
          <w:i/>
          <w:sz w:val="24"/>
          <w:szCs w:val="24"/>
          <w:lang w:val="en-US"/>
        </w:rPr>
        <w:t>,</w:t>
      </w:r>
      <w:r w:rsidR="001149F3" w:rsidRPr="001149F3">
        <w:rPr>
          <w:lang w:val="nl-NL"/>
        </w:rPr>
        <w:t xml:space="preserve"> </w:t>
      </w:r>
      <w:r w:rsidR="001149F3" w:rsidRPr="001149F3">
        <w:rPr>
          <w:i/>
          <w:sz w:val="24"/>
          <w:szCs w:val="24"/>
          <w:lang w:val="nl-NL"/>
        </w:rPr>
        <w:t>Procurement Policy,</w:t>
      </w:r>
      <w:r w:rsidR="001149F3">
        <w:rPr>
          <w:lang w:val="nl-NL"/>
        </w:rPr>
        <w:t xml:space="preserve"> </w:t>
      </w:r>
      <w:r w:rsidR="001149F3" w:rsidRPr="001149F3">
        <w:rPr>
          <w:i/>
          <w:sz w:val="24"/>
          <w:szCs w:val="24"/>
          <w:lang w:val="nl-NL"/>
        </w:rPr>
        <w:t>Annual Report,</w:t>
      </w:r>
      <w:r w:rsidR="001149F3">
        <w:rPr>
          <w:lang w:val="nl-NL"/>
        </w:rPr>
        <w:t xml:space="preserve"> </w:t>
      </w:r>
      <w:r w:rsidR="001149F3">
        <w:rPr>
          <w:i/>
          <w:sz w:val="24"/>
          <w:szCs w:val="24"/>
          <w:lang w:val="nl-NL"/>
        </w:rPr>
        <w:t>P</w:t>
      </w:r>
      <w:r w:rsidR="001149F3" w:rsidRPr="001149F3">
        <w:rPr>
          <w:i/>
          <w:sz w:val="24"/>
          <w:szCs w:val="24"/>
          <w:lang w:val="nl-NL"/>
        </w:rPr>
        <w:t>revention of sexual exploitation; gender, child protection and safeguarding</w:t>
      </w:r>
      <w:r w:rsidR="001149F3">
        <w:rPr>
          <w:i/>
          <w:sz w:val="24"/>
          <w:szCs w:val="24"/>
          <w:lang w:val="nl-NL"/>
        </w:rPr>
        <w:t>, Monitoring and Evaluation Framework</w:t>
      </w:r>
      <w:r w:rsidR="001149F3" w:rsidRPr="001149F3">
        <w:rPr>
          <w:i/>
          <w:sz w:val="24"/>
          <w:szCs w:val="24"/>
          <w:lang w:val="nl-NL"/>
        </w:rPr>
        <w:t xml:space="preserve"> etc</w:t>
      </w:r>
      <w:r w:rsidR="001149F3">
        <w:rPr>
          <w:i/>
          <w:sz w:val="24"/>
          <w:szCs w:val="24"/>
          <w:lang w:val="nl-NL"/>
        </w:rPr>
        <w:t>)</w:t>
      </w:r>
    </w:p>
    <w:p w14:paraId="06FFD493" w14:textId="77777777" w:rsidR="001149F3" w:rsidRPr="001149F3" w:rsidRDefault="001149F3" w:rsidP="00BD3F49">
      <w:pPr>
        <w:spacing w:after="0" w:line="276" w:lineRule="auto"/>
        <w:jc w:val="both"/>
        <w:rPr>
          <w:i/>
          <w:color w:val="002060"/>
          <w:sz w:val="24"/>
          <w:szCs w:val="24"/>
          <w:u w:val="single"/>
          <w:lang w:val="nl-NL"/>
        </w:rPr>
      </w:pPr>
    </w:p>
    <w:p w14:paraId="6B81349B" w14:textId="0DC0253B" w:rsidR="00BD3F49" w:rsidRPr="001149F3" w:rsidRDefault="001149F3" w:rsidP="00BD3F49">
      <w:pPr>
        <w:spacing w:after="0" w:line="276" w:lineRule="auto"/>
        <w:jc w:val="both"/>
        <w:rPr>
          <w:b/>
          <w:i/>
          <w:color w:val="002060"/>
          <w:sz w:val="24"/>
          <w:szCs w:val="24"/>
          <w:u w:val="single"/>
          <w:lang w:val="en-US"/>
        </w:rPr>
      </w:pPr>
      <w:r w:rsidRPr="001149F3">
        <w:rPr>
          <w:b/>
          <w:i/>
          <w:color w:val="002060"/>
          <w:sz w:val="24"/>
          <w:szCs w:val="24"/>
          <w:u w:val="single"/>
          <w:lang w:val="nl-NL"/>
        </w:rPr>
        <w:t>***** Kindly attached all the Policies/Manuals/Reports *****</w:t>
      </w:r>
      <w:r w:rsidRPr="001149F3">
        <w:rPr>
          <w:rFonts w:asciiTheme="majorHAnsi" w:eastAsia="Times New Roman" w:hAnsiTheme="majorHAnsi" w:cstheme="majorHAnsi"/>
          <w:color w:val="002060"/>
          <w:u w:val="single"/>
          <w:lang w:val="en-US" w:bidi="ne-NP"/>
        </w:rPr>
        <w:t xml:space="preserve"> </w:t>
      </w:r>
      <w:r w:rsidRPr="001149F3">
        <w:rPr>
          <w:b/>
          <w:i/>
          <w:color w:val="002060"/>
          <w:sz w:val="24"/>
          <w:szCs w:val="24"/>
          <w:u w:val="single"/>
          <w:lang w:val="en-US"/>
        </w:rPr>
        <w:t>Explain if not attached</w:t>
      </w:r>
    </w:p>
    <w:p w14:paraId="3CBBAD9A" w14:textId="77777777" w:rsidR="001149F3" w:rsidRDefault="001149F3" w:rsidP="00BD3F49">
      <w:pPr>
        <w:spacing w:after="0" w:line="276" w:lineRule="auto"/>
        <w:jc w:val="both"/>
        <w:rPr>
          <w:b/>
          <w:i/>
          <w:sz w:val="24"/>
          <w:szCs w:val="24"/>
          <w:lang w:val="nl-N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149F3" w14:paraId="114049E8" w14:textId="77777777" w:rsidTr="001149F3">
        <w:tc>
          <w:tcPr>
            <w:tcW w:w="9350" w:type="dxa"/>
          </w:tcPr>
          <w:p w14:paraId="2871FEF7" w14:textId="77777777" w:rsidR="001149F3" w:rsidRDefault="001149F3" w:rsidP="001149F3">
            <w:pPr>
              <w:spacing w:line="276" w:lineRule="auto"/>
              <w:jc w:val="both"/>
              <w:rPr>
                <w:rFonts w:cstheme="minorHAnsi"/>
                <w:b/>
              </w:rPr>
            </w:pPr>
          </w:p>
          <w:p w14:paraId="700F2D0D" w14:textId="77777777" w:rsidR="0022648F" w:rsidRDefault="0022648F" w:rsidP="001149F3">
            <w:pPr>
              <w:spacing w:line="276" w:lineRule="auto"/>
              <w:jc w:val="both"/>
              <w:rPr>
                <w:rFonts w:cstheme="minorHAnsi"/>
                <w:b/>
              </w:rPr>
            </w:pPr>
          </w:p>
        </w:tc>
      </w:tr>
    </w:tbl>
    <w:p w14:paraId="24CFD92F" w14:textId="77777777" w:rsidR="00B52F31" w:rsidRDefault="00B52F31" w:rsidP="001149F3">
      <w:pPr>
        <w:spacing w:after="0" w:line="276" w:lineRule="auto"/>
        <w:jc w:val="both"/>
        <w:rPr>
          <w:rFonts w:cstheme="minorHAnsi"/>
          <w:b/>
          <w:sz w:val="24"/>
          <w:szCs w:val="24"/>
        </w:rPr>
      </w:pPr>
    </w:p>
    <w:p w14:paraId="185C1D32" w14:textId="63AB8613" w:rsidR="00254EC0" w:rsidRPr="00254EC0" w:rsidRDefault="00254EC0" w:rsidP="0025522C">
      <w:pPr>
        <w:pStyle w:val="ListParagraph"/>
        <w:numPr>
          <w:ilvl w:val="0"/>
          <w:numId w:val="41"/>
        </w:numPr>
        <w:spacing w:after="0" w:line="276" w:lineRule="auto"/>
        <w:jc w:val="both"/>
        <w:rPr>
          <w:rFonts w:cstheme="minorHAnsi"/>
          <w:b/>
          <w:i/>
          <w:sz w:val="24"/>
          <w:szCs w:val="24"/>
          <w:lang w:val="en-US"/>
        </w:rPr>
      </w:pPr>
      <w:r w:rsidRPr="00254EC0">
        <w:rPr>
          <w:rFonts w:cstheme="minorHAnsi"/>
          <w:b/>
          <w:i/>
          <w:sz w:val="24"/>
          <w:szCs w:val="24"/>
          <w:lang w:val="en-US"/>
        </w:rPr>
        <w:t>OTHER RELEVANT INFO</w:t>
      </w:r>
      <w:r>
        <w:rPr>
          <w:rFonts w:cstheme="minorHAnsi"/>
          <w:b/>
          <w:i/>
          <w:sz w:val="24"/>
          <w:szCs w:val="24"/>
          <w:lang w:val="en-US"/>
        </w:rPr>
        <w:t>RMATION</w:t>
      </w:r>
      <w:r w:rsidRPr="00254EC0">
        <w:rPr>
          <w:rFonts w:cstheme="minorHAnsi"/>
          <w:b/>
          <w:i/>
          <w:sz w:val="24"/>
          <w:szCs w:val="24"/>
          <w:lang w:val="en-US"/>
        </w:rPr>
        <w:t xml:space="preserve"> OF THE ORGANIZATION</w:t>
      </w:r>
    </w:p>
    <w:p w14:paraId="20D8CEA6" w14:textId="205FD8A7" w:rsidR="00254EC0" w:rsidRPr="00254EC0" w:rsidRDefault="00254EC0" w:rsidP="00254EC0">
      <w:pPr>
        <w:spacing w:after="0" w:line="276" w:lineRule="auto"/>
        <w:jc w:val="both"/>
        <w:rPr>
          <w:rFonts w:cstheme="minorHAnsi"/>
          <w:bCs/>
          <w:i/>
          <w:sz w:val="24"/>
          <w:szCs w:val="24"/>
          <w:lang w:val="en-US"/>
        </w:rPr>
      </w:pPr>
      <w:r w:rsidRPr="00254EC0">
        <w:rPr>
          <w:rFonts w:cstheme="minorHAnsi"/>
          <w:bCs/>
          <w:i/>
          <w:sz w:val="24"/>
          <w:szCs w:val="24"/>
          <w:lang w:val="en-US"/>
        </w:rPr>
        <w:t xml:space="preserve">           </w:t>
      </w:r>
      <w:r>
        <w:rPr>
          <w:rFonts w:cstheme="minorHAnsi"/>
          <w:bCs/>
          <w:i/>
          <w:sz w:val="24"/>
          <w:szCs w:val="24"/>
          <w:lang w:val="en-US"/>
        </w:rPr>
        <w:t xml:space="preserve">              </w:t>
      </w:r>
      <w:r w:rsidRPr="00254EC0">
        <w:rPr>
          <w:rFonts w:cstheme="minorHAnsi"/>
          <w:bCs/>
          <w:i/>
          <w:sz w:val="24"/>
          <w:szCs w:val="24"/>
          <w:lang w:val="en-US"/>
        </w:rPr>
        <w:t xml:space="preserve">  (Maximum 500 words)</w:t>
      </w:r>
    </w:p>
    <w:p w14:paraId="387C74B9" w14:textId="77777777" w:rsidR="00254EC0" w:rsidRPr="00254EC0" w:rsidRDefault="00254EC0" w:rsidP="00254EC0">
      <w:pPr>
        <w:spacing w:after="0" w:line="276" w:lineRule="auto"/>
        <w:jc w:val="both"/>
        <w:rPr>
          <w:rFonts w:cstheme="minorHAnsi"/>
          <w:b/>
          <w:bCs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54EC0" w14:paraId="4498D318" w14:textId="77777777" w:rsidTr="00254EC0">
        <w:tc>
          <w:tcPr>
            <w:tcW w:w="9350" w:type="dxa"/>
          </w:tcPr>
          <w:p w14:paraId="35E71FC7" w14:textId="77777777" w:rsidR="00254EC0" w:rsidRDefault="00254EC0" w:rsidP="001149F3">
            <w:pPr>
              <w:spacing w:line="276" w:lineRule="auto"/>
              <w:jc w:val="both"/>
              <w:rPr>
                <w:rFonts w:cstheme="minorHAnsi"/>
                <w:b/>
              </w:rPr>
            </w:pPr>
          </w:p>
          <w:p w14:paraId="1DB85B71" w14:textId="77777777" w:rsidR="00254EC0" w:rsidRDefault="00254EC0" w:rsidP="001149F3">
            <w:pPr>
              <w:spacing w:line="276" w:lineRule="auto"/>
              <w:jc w:val="both"/>
              <w:rPr>
                <w:rFonts w:cstheme="minorHAnsi"/>
                <w:b/>
              </w:rPr>
            </w:pPr>
          </w:p>
        </w:tc>
      </w:tr>
    </w:tbl>
    <w:p w14:paraId="48D4DBC0" w14:textId="77777777" w:rsidR="001149F3" w:rsidRDefault="001149F3" w:rsidP="001149F3">
      <w:pPr>
        <w:spacing w:after="0" w:line="276" w:lineRule="auto"/>
        <w:jc w:val="both"/>
        <w:rPr>
          <w:rFonts w:cstheme="minorHAnsi"/>
          <w:b/>
          <w:sz w:val="24"/>
          <w:szCs w:val="24"/>
        </w:rPr>
      </w:pPr>
    </w:p>
    <w:p w14:paraId="28FF36D5" w14:textId="77777777" w:rsidR="001149F3" w:rsidRDefault="001149F3" w:rsidP="001149F3">
      <w:pPr>
        <w:spacing w:after="0" w:line="276" w:lineRule="auto"/>
        <w:jc w:val="both"/>
        <w:rPr>
          <w:rFonts w:cstheme="minorHAnsi"/>
          <w:b/>
          <w:sz w:val="24"/>
          <w:szCs w:val="24"/>
        </w:rPr>
      </w:pPr>
    </w:p>
    <w:p w14:paraId="61E75A4D" w14:textId="77777777" w:rsidR="001149F3" w:rsidRDefault="001149F3" w:rsidP="001149F3">
      <w:pPr>
        <w:spacing w:after="0" w:line="276" w:lineRule="auto"/>
        <w:jc w:val="both"/>
        <w:rPr>
          <w:rFonts w:cstheme="minorHAnsi"/>
          <w:b/>
          <w:sz w:val="24"/>
          <w:szCs w:val="24"/>
        </w:rPr>
      </w:pPr>
    </w:p>
    <w:p w14:paraId="53F55E8A" w14:textId="4D0F4962" w:rsidR="001149F3" w:rsidRPr="001149F3" w:rsidRDefault="001149F3" w:rsidP="001149F3">
      <w:pPr>
        <w:spacing w:after="0" w:line="276" w:lineRule="auto"/>
        <w:jc w:val="both"/>
        <w:rPr>
          <w:rFonts w:cstheme="minorHAnsi"/>
          <w:b/>
          <w:sz w:val="24"/>
          <w:szCs w:val="24"/>
        </w:rPr>
      </w:pPr>
      <w:r w:rsidRPr="001149F3">
        <w:rPr>
          <w:rFonts w:cstheme="minorHAnsi"/>
          <w:b/>
          <w:sz w:val="24"/>
          <w:szCs w:val="24"/>
        </w:rPr>
        <w:t>This is to certify the above</w:t>
      </w:r>
      <w:r w:rsidR="00A2252F">
        <w:rPr>
          <w:rFonts w:cstheme="minorHAnsi"/>
          <w:b/>
          <w:sz w:val="24"/>
          <w:szCs w:val="24"/>
        </w:rPr>
        <w:t>-</w:t>
      </w:r>
      <w:r w:rsidRPr="001149F3">
        <w:rPr>
          <w:rFonts w:cstheme="minorHAnsi"/>
          <w:b/>
          <w:sz w:val="24"/>
          <w:szCs w:val="24"/>
        </w:rPr>
        <w:t xml:space="preserve">provided information is </w:t>
      </w:r>
      <w:r w:rsidR="00A2252F">
        <w:rPr>
          <w:rFonts w:cstheme="minorHAnsi"/>
          <w:b/>
          <w:sz w:val="24"/>
          <w:szCs w:val="24"/>
        </w:rPr>
        <w:t>an accurat</w:t>
      </w:r>
      <w:r w:rsidR="007C6132">
        <w:rPr>
          <w:rFonts w:cstheme="minorHAnsi"/>
          <w:b/>
          <w:sz w:val="24"/>
          <w:szCs w:val="24"/>
        </w:rPr>
        <w:t xml:space="preserve">e and fair representation of </w:t>
      </w:r>
      <w:r w:rsidRPr="001149F3">
        <w:rPr>
          <w:rFonts w:cstheme="minorHAnsi"/>
          <w:b/>
          <w:sz w:val="24"/>
          <w:szCs w:val="24"/>
        </w:rPr>
        <w:t>NGO work and information about the organization.</w:t>
      </w:r>
    </w:p>
    <w:p w14:paraId="0738B445" w14:textId="77777777" w:rsidR="001149F3" w:rsidRPr="001149F3" w:rsidRDefault="001149F3" w:rsidP="001149F3">
      <w:pPr>
        <w:spacing w:after="0" w:line="276" w:lineRule="auto"/>
        <w:jc w:val="both"/>
        <w:rPr>
          <w:rFonts w:cstheme="minorHAnsi"/>
          <w:b/>
          <w:sz w:val="24"/>
          <w:szCs w:val="24"/>
        </w:rPr>
      </w:pPr>
    </w:p>
    <w:p w14:paraId="25687044" w14:textId="77777777" w:rsidR="001149F3" w:rsidRPr="001149F3" w:rsidRDefault="001149F3" w:rsidP="001149F3">
      <w:pPr>
        <w:spacing w:after="0" w:line="276" w:lineRule="auto"/>
        <w:jc w:val="both"/>
        <w:rPr>
          <w:rFonts w:cstheme="minorHAnsi"/>
          <w:b/>
          <w:sz w:val="24"/>
          <w:szCs w:val="24"/>
        </w:rPr>
      </w:pPr>
    </w:p>
    <w:p w14:paraId="32A7B932" w14:textId="77777777" w:rsidR="001149F3" w:rsidRPr="001149F3" w:rsidRDefault="001149F3" w:rsidP="001149F3">
      <w:pPr>
        <w:spacing w:after="0" w:line="276" w:lineRule="auto"/>
        <w:jc w:val="both"/>
        <w:rPr>
          <w:rFonts w:cstheme="minorHAnsi"/>
          <w:b/>
          <w:sz w:val="24"/>
          <w:szCs w:val="24"/>
        </w:rPr>
      </w:pPr>
      <w:r w:rsidRPr="001149F3">
        <w:rPr>
          <w:rFonts w:cstheme="minorHAnsi"/>
          <w:b/>
          <w:sz w:val="24"/>
          <w:szCs w:val="24"/>
        </w:rPr>
        <w:t>__________________</w:t>
      </w:r>
    </w:p>
    <w:p w14:paraId="67787A7E" w14:textId="77777777" w:rsidR="001149F3" w:rsidRPr="001149F3" w:rsidRDefault="001149F3" w:rsidP="001149F3">
      <w:pPr>
        <w:spacing w:after="0" w:line="276" w:lineRule="auto"/>
        <w:jc w:val="both"/>
        <w:rPr>
          <w:rFonts w:cstheme="minorHAnsi"/>
          <w:b/>
          <w:sz w:val="24"/>
          <w:szCs w:val="24"/>
        </w:rPr>
      </w:pPr>
      <w:r w:rsidRPr="001149F3">
        <w:rPr>
          <w:rFonts w:cstheme="minorHAnsi"/>
          <w:b/>
          <w:sz w:val="24"/>
          <w:szCs w:val="24"/>
        </w:rPr>
        <w:t>Signature</w:t>
      </w:r>
    </w:p>
    <w:p w14:paraId="140030FB" w14:textId="77777777" w:rsidR="001149F3" w:rsidRPr="001149F3" w:rsidRDefault="001149F3" w:rsidP="001149F3">
      <w:pPr>
        <w:spacing w:after="0" w:line="276" w:lineRule="auto"/>
        <w:jc w:val="both"/>
        <w:rPr>
          <w:rFonts w:cstheme="minorHAnsi"/>
          <w:b/>
          <w:sz w:val="24"/>
          <w:szCs w:val="24"/>
        </w:rPr>
      </w:pPr>
      <w:r w:rsidRPr="001149F3">
        <w:rPr>
          <w:rFonts w:cstheme="minorHAnsi"/>
          <w:b/>
          <w:sz w:val="24"/>
          <w:szCs w:val="24"/>
        </w:rPr>
        <w:t xml:space="preserve">Name: </w:t>
      </w:r>
    </w:p>
    <w:p w14:paraId="6663D4AA" w14:textId="77777777" w:rsidR="001149F3" w:rsidRPr="001149F3" w:rsidRDefault="001149F3" w:rsidP="001149F3">
      <w:pPr>
        <w:spacing w:after="0" w:line="276" w:lineRule="auto"/>
        <w:jc w:val="both"/>
        <w:rPr>
          <w:rFonts w:cstheme="minorHAnsi"/>
          <w:b/>
          <w:sz w:val="24"/>
          <w:szCs w:val="24"/>
        </w:rPr>
      </w:pPr>
      <w:r w:rsidRPr="001149F3">
        <w:rPr>
          <w:rFonts w:cstheme="minorHAnsi"/>
          <w:b/>
          <w:sz w:val="24"/>
          <w:szCs w:val="24"/>
        </w:rPr>
        <w:t xml:space="preserve">Designation: </w:t>
      </w:r>
    </w:p>
    <w:p w14:paraId="66234A01" w14:textId="1EE2628A" w:rsidR="001149F3" w:rsidRPr="001149F3" w:rsidRDefault="001149F3" w:rsidP="001149F3">
      <w:pPr>
        <w:spacing w:after="0" w:line="276" w:lineRule="auto"/>
        <w:jc w:val="both"/>
        <w:rPr>
          <w:rFonts w:cstheme="minorHAnsi"/>
          <w:b/>
          <w:sz w:val="24"/>
          <w:szCs w:val="24"/>
        </w:rPr>
      </w:pPr>
      <w:r w:rsidRPr="001149F3">
        <w:rPr>
          <w:rFonts w:cstheme="minorHAnsi"/>
          <w:b/>
          <w:sz w:val="24"/>
          <w:szCs w:val="24"/>
        </w:rPr>
        <w:t>Date:</w:t>
      </w:r>
    </w:p>
    <w:sectPr w:rsidR="001149F3" w:rsidRPr="001149F3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4F3208" w14:textId="77777777" w:rsidR="002120D8" w:rsidRDefault="002120D8" w:rsidP="00A211B8">
      <w:pPr>
        <w:spacing w:after="0" w:line="240" w:lineRule="auto"/>
      </w:pPr>
      <w:r>
        <w:separator/>
      </w:r>
    </w:p>
  </w:endnote>
  <w:endnote w:type="continuationSeparator" w:id="0">
    <w:p w14:paraId="37EABD28" w14:textId="77777777" w:rsidR="002120D8" w:rsidRDefault="002120D8" w:rsidP="00A211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Lora-Italic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inionPro-Regular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Wingdings-Regular">
    <w:altName w:val="Wingdings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EA5847" w14:textId="77777777" w:rsidR="00B37231" w:rsidRPr="00B37231" w:rsidRDefault="00B37231" w:rsidP="00B37231">
    <w:pPr>
      <w:widowControl w:val="0"/>
      <w:autoSpaceDE w:val="0"/>
      <w:autoSpaceDN w:val="0"/>
      <w:adjustRightInd w:val="0"/>
      <w:spacing w:after="0" w:line="288" w:lineRule="auto"/>
      <w:jc w:val="center"/>
      <w:textAlignment w:val="center"/>
      <w:rPr>
        <w:rFonts w:ascii="Franklin Gothic Book" w:eastAsia="MS Mincho" w:hAnsi="Franklin Gothic Book" w:cs="Lora-Italic"/>
        <w:iCs/>
        <w:color w:val="000000"/>
        <w:sz w:val="20"/>
        <w:szCs w:val="20"/>
        <w:lang w:val="en-US"/>
      </w:rPr>
    </w:pPr>
    <w:r w:rsidRPr="00B37231">
      <w:rPr>
        <w:rFonts w:ascii="Franklin Gothic Book" w:eastAsia="MS Mincho" w:hAnsi="Franklin Gothic Book" w:cs="Lora-Italic"/>
        <w:b/>
        <w:iCs/>
        <w:color w:val="000000"/>
        <w:sz w:val="20"/>
        <w:szCs w:val="20"/>
        <w:lang w:val="en-US"/>
      </w:rPr>
      <w:t xml:space="preserve">Washington, DC Office: </w:t>
    </w:r>
    <w:r w:rsidRPr="00B37231">
      <w:rPr>
        <w:rFonts w:ascii="Franklin Gothic Book" w:eastAsia="MS Mincho" w:hAnsi="Franklin Gothic Book" w:cs="Lora-Italic"/>
        <w:iCs/>
        <w:color w:val="000000"/>
        <w:sz w:val="20"/>
        <w:szCs w:val="20"/>
        <w:lang w:val="en-US"/>
      </w:rPr>
      <w:t xml:space="preserve">1101 14th St. NW, Suite 1100 </w:t>
    </w:r>
    <w:r w:rsidRPr="00B37231">
      <w:rPr>
        <w:rFonts w:ascii="Franklin Gothic Book" w:eastAsia="MS Mincho" w:hAnsi="Franklin Gothic Book" w:cs="MinionPro-Regular"/>
        <w:color w:val="000000"/>
        <w:sz w:val="20"/>
        <w:szCs w:val="20"/>
        <w:lang w:val="en-US"/>
      </w:rPr>
      <w:t>●</w:t>
    </w:r>
    <w:r w:rsidRPr="00B37231">
      <w:rPr>
        <w:rFonts w:ascii="Franklin Gothic Book" w:eastAsia="MS Mincho" w:hAnsi="Franklin Gothic Book" w:cs="Wingdings-Regular"/>
        <w:color w:val="000000"/>
        <w:sz w:val="20"/>
        <w:szCs w:val="20"/>
        <w:lang w:val="en-US"/>
      </w:rPr>
      <w:t xml:space="preserve"> </w:t>
    </w:r>
    <w:r w:rsidRPr="00B37231">
      <w:rPr>
        <w:rFonts w:ascii="Franklin Gothic Book" w:eastAsia="MS Mincho" w:hAnsi="Franklin Gothic Book" w:cs="Lora-Italic"/>
        <w:iCs/>
        <w:color w:val="000000"/>
        <w:sz w:val="20"/>
        <w:szCs w:val="20"/>
        <w:lang w:val="en-US"/>
      </w:rPr>
      <w:t xml:space="preserve">Washington, DC 20005 USA </w:t>
    </w:r>
    <w:r w:rsidRPr="00B37231">
      <w:rPr>
        <w:rFonts w:ascii="Franklin Gothic Book" w:eastAsia="MS Mincho" w:hAnsi="Franklin Gothic Book" w:cs="MinionPro-Regular"/>
        <w:color w:val="000000"/>
        <w:sz w:val="20"/>
        <w:szCs w:val="20"/>
        <w:lang w:val="en-US"/>
      </w:rPr>
      <w:t>●</w:t>
    </w:r>
    <w:r w:rsidRPr="00B37231">
      <w:rPr>
        <w:rFonts w:ascii="Franklin Gothic Book" w:eastAsia="MS Mincho" w:hAnsi="Franklin Gothic Book" w:cs="Wingdings-Regular"/>
        <w:color w:val="000000"/>
        <w:sz w:val="20"/>
        <w:szCs w:val="20"/>
        <w:lang w:val="en-US"/>
      </w:rPr>
      <w:t xml:space="preserve"> </w:t>
    </w:r>
    <w:r w:rsidRPr="00B37231">
      <w:rPr>
        <w:rFonts w:ascii="Franklin Gothic Book" w:eastAsia="MS Mincho" w:hAnsi="Franklin Gothic Book" w:cs="Lora-Italic"/>
        <w:iCs/>
        <w:color w:val="000000"/>
        <w:sz w:val="20"/>
        <w:szCs w:val="20"/>
        <w:lang w:val="en-US"/>
      </w:rPr>
      <w:t>+1 202 639 8660</w:t>
    </w:r>
  </w:p>
  <w:p w14:paraId="334979AE" w14:textId="77777777" w:rsidR="00B37231" w:rsidRPr="00B37231" w:rsidRDefault="00B37231" w:rsidP="00B37231">
    <w:pPr>
      <w:widowControl w:val="0"/>
      <w:autoSpaceDE w:val="0"/>
      <w:autoSpaceDN w:val="0"/>
      <w:adjustRightInd w:val="0"/>
      <w:spacing w:after="0" w:line="288" w:lineRule="auto"/>
      <w:jc w:val="center"/>
      <w:textAlignment w:val="center"/>
      <w:rPr>
        <w:rFonts w:ascii="Franklin Gothic Book" w:eastAsia="MS Mincho" w:hAnsi="Franklin Gothic Book" w:cs="Lora-Italic"/>
        <w:iCs/>
        <w:color w:val="000000"/>
        <w:sz w:val="20"/>
        <w:szCs w:val="20"/>
        <w:lang w:val="en-US"/>
      </w:rPr>
    </w:pPr>
    <w:r w:rsidRPr="00B37231">
      <w:rPr>
        <w:rFonts w:ascii="Franklin Gothic Book" w:eastAsia="MS Mincho" w:hAnsi="Franklin Gothic Book" w:cs="Lora-Italic"/>
        <w:b/>
        <w:iCs/>
        <w:color w:val="000000"/>
        <w:sz w:val="20"/>
        <w:szCs w:val="20"/>
        <w:lang w:val="en-US"/>
      </w:rPr>
      <w:t>London Office:</w:t>
    </w:r>
    <w:r w:rsidRPr="00B37231">
      <w:rPr>
        <w:rFonts w:ascii="Franklin Gothic Book" w:eastAsia="MS Mincho" w:hAnsi="Franklin Gothic Book" w:cs="Lora-Italic"/>
        <w:iCs/>
        <w:color w:val="000000"/>
        <w:sz w:val="20"/>
        <w:szCs w:val="20"/>
        <w:lang w:val="en-US"/>
      </w:rPr>
      <w:t xml:space="preserve"> Albert House, 256-260 Old Street, Suite 4.07 </w:t>
    </w:r>
    <w:r w:rsidRPr="00B37231">
      <w:rPr>
        <w:rFonts w:ascii="Franklin Gothic Book" w:eastAsia="MS Mincho" w:hAnsi="Franklin Gothic Book" w:cs="MinionPro-Regular"/>
        <w:color w:val="000000"/>
        <w:sz w:val="20"/>
        <w:szCs w:val="20"/>
        <w:lang w:val="en-US"/>
      </w:rPr>
      <w:t xml:space="preserve">● </w:t>
    </w:r>
    <w:r w:rsidRPr="00B37231">
      <w:rPr>
        <w:rFonts w:ascii="Franklin Gothic Book" w:eastAsia="MS Mincho" w:hAnsi="Franklin Gothic Book" w:cs="Lora-Italic"/>
        <w:iCs/>
        <w:color w:val="000000"/>
        <w:sz w:val="20"/>
        <w:szCs w:val="20"/>
        <w:lang w:val="en-US"/>
      </w:rPr>
      <w:t xml:space="preserve">London EC1V 9DD UK </w:t>
    </w:r>
    <w:r w:rsidRPr="00B37231">
      <w:rPr>
        <w:rFonts w:ascii="Franklin Gothic Book" w:eastAsia="MS Mincho" w:hAnsi="Franklin Gothic Book" w:cs="MinionPro-Regular"/>
        <w:color w:val="000000"/>
        <w:sz w:val="20"/>
        <w:szCs w:val="20"/>
        <w:lang w:val="en-US"/>
      </w:rPr>
      <w:t xml:space="preserve">● </w:t>
    </w:r>
    <w:r w:rsidRPr="00B37231">
      <w:rPr>
        <w:rFonts w:ascii="Franklin Gothic Book" w:eastAsia="MS Mincho" w:hAnsi="Franklin Gothic Book" w:cs="Lora-Italic"/>
        <w:iCs/>
        <w:color w:val="000000"/>
        <w:sz w:val="20"/>
        <w:szCs w:val="20"/>
        <w:lang w:val="en-US"/>
      </w:rPr>
      <w:t>+44 (0)20 345 70665</w:t>
    </w:r>
  </w:p>
  <w:p w14:paraId="3973CC05" w14:textId="77777777" w:rsidR="00D43464" w:rsidRPr="00B37231" w:rsidRDefault="00D43464" w:rsidP="00B3723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2AC570" w14:textId="77777777" w:rsidR="002120D8" w:rsidRDefault="002120D8" w:rsidP="00A211B8">
      <w:pPr>
        <w:spacing w:after="0" w:line="240" w:lineRule="auto"/>
      </w:pPr>
      <w:r>
        <w:separator/>
      </w:r>
    </w:p>
  </w:footnote>
  <w:footnote w:type="continuationSeparator" w:id="0">
    <w:p w14:paraId="71026A37" w14:textId="77777777" w:rsidR="002120D8" w:rsidRDefault="002120D8" w:rsidP="00A211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60F6D1" w14:textId="58D45DEE" w:rsidR="00D43464" w:rsidRPr="009B0076" w:rsidRDefault="00D43464" w:rsidP="0041543D">
    <w:pPr>
      <w:jc w:val="center"/>
      <w:rPr>
        <w:color w:val="FF0000"/>
        <w:sz w:val="28"/>
        <w:szCs w:val="28"/>
        <w:u w:val="single"/>
      </w:rPr>
    </w:pPr>
    <w:r>
      <w:rPr>
        <w:rFonts w:ascii="Calibri" w:hAnsi="Calibri"/>
        <w:b/>
        <w:noProof/>
        <w:sz w:val="36"/>
        <w:szCs w:val="36"/>
        <w:lang w:val="en-US"/>
      </w:rPr>
      <w:drawing>
        <wp:inline distT="0" distB="0" distL="0" distR="0" wp14:anchorId="66244ECC" wp14:editId="19EFD210">
          <wp:extent cx="2428875" cy="620212"/>
          <wp:effectExtent l="0" t="0" r="0" b="889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RI Logo Standard 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34769" cy="6217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DE97156" w14:textId="77777777" w:rsidR="00D43464" w:rsidRDefault="00D4346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F443E0"/>
    <w:multiLevelType w:val="hybridMultilevel"/>
    <w:tmpl w:val="5ABEA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B33C86"/>
    <w:multiLevelType w:val="hybridMultilevel"/>
    <w:tmpl w:val="2B1E815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1A0A86"/>
    <w:multiLevelType w:val="hybridMultilevel"/>
    <w:tmpl w:val="08086C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5C11E7"/>
    <w:multiLevelType w:val="hybridMultilevel"/>
    <w:tmpl w:val="20A0E616"/>
    <w:lvl w:ilvl="0" w:tplc="2E085818">
      <w:start w:val="1"/>
      <w:numFmt w:val="bullet"/>
      <w:lvlText w:val=""/>
      <w:lvlJc w:val="left"/>
      <w:pPr>
        <w:tabs>
          <w:tab w:val="num" w:pos="760"/>
        </w:tabs>
        <w:ind w:left="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4" w15:restartNumberingAfterBreak="0">
    <w:nsid w:val="096520E5"/>
    <w:multiLevelType w:val="hybridMultilevel"/>
    <w:tmpl w:val="36281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3337FE"/>
    <w:multiLevelType w:val="hybridMultilevel"/>
    <w:tmpl w:val="B29828D0"/>
    <w:lvl w:ilvl="0" w:tplc="173E25AA">
      <w:start w:val="1"/>
      <w:numFmt w:val="upperLetter"/>
      <w:lvlText w:val="%1."/>
      <w:lvlJc w:val="lef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547976"/>
    <w:multiLevelType w:val="hybridMultilevel"/>
    <w:tmpl w:val="F58A79A6"/>
    <w:lvl w:ilvl="0" w:tplc="52B43D96">
      <w:start w:val="2"/>
      <w:numFmt w:val="upperLetter"/>
      <w:lvlText w:val="%1."/>
      <w:lvlJc w:val="left"/>
      <w:pPr>
        <w:ind w:left="360" w:hanging="360"/>
      </w:pPr>
      <w:rPr>
        <w:rFonts w:hint="default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4E5F3D"/>
    <w:multiLevelType w:val="hybridMultilevel"/>
    <w:tmpl w:val="9C24AD8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E831F2"/>
    <w:multiLevelType w:val="hybridMultilevel"/>
    <w:tmpl w:val="9C24AD8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FA4656"/>
    <w:multiLevelType w:val="hybridMultilevel"/>
    <w:tmpl w:val="7BB6603C"/>
    <w:lvl w:ilvl="0" w:tplc="72BE65D8">
      <w:start w:val="5"/>
      <w:numFmt w:val="decimal"/>
      <w:lvlText w:val="%1."/>
      <w:lvlJc w:val="left"/>
      <w:pPr>
        <w:ind w:left="720" w:hanging="360"/>
      </w:pPr>
      <w:rPr>
        <w:rFonts w:hint="default"/>
        <w:i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6835ED"/>
    <w:multiLevelType w:val="hybridMultilevel"/>
    <w:tmpl w:val="588C4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F20E30"/>
    <w:multiLevelType w:val="hybridMultilevel"/>
    <w:tmpl w:val="0D9689E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2CA14E7F"/>
    <w:multiLevelType w:val="hybridMultilevel"/>
    <w:tmpl w:val="5538C9B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6C44E1"/>
    <w:multiLevelType w:val="hybridMultilevel"/>
    <w:tmpl w:val="EC8EA278"/>
    <w:lvl w:ilvl="0" w:tplc="49EA05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7E62C7"/>
    <w:multiLevelType w:val="hybridMultilevel"/>
    <w:tmpl w:val="776008F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CE57E9"/>
    <w:multiLevelType w:val="hybridMultilevel"/>
    <w:tmpl w:val="881C2E2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845723"/>
    <w:multiLevelType w:val="hybridMultilevel"/>
    <w:tmpl w:val="3C60B9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3A09F3"/>
    <w:multiLevelType w:val="hybridMultilevel"/>
    <w:tmpl w:val="9B246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721E09"/>
    <w:multiLevelType w:val="hybridMultilevel"/>
    <w:tmpl w:val="0568AE20"/>
    <w:lvl w:ilvl="0" w:tplc="629A0F7C">
      <w:start w:val="1"/>
      <w:numFmt w:val="upperLetter"/>
      <w:lvlText w:val="%1."/>
      <w:lvlJc w:val="left"/>
      <w:pPr>
        <w:ind w:left="900" w:hanging="360"/>
      </w:pPr>
      <w:rPr>
        <w:rFonts w:hint="default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9" w15:restartNumberingAfterBreak="0">
    <w:nsid w:val="474A2214"/>
    <w:multiLevelType w:val="hybridMultilevel"/>
    <w:tmpl w:val="1A08EEFA"/>
    <w:lvl w:ilvl="0" w:tplc="8514CA5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9CE34D5"/>
    <w:multiLevelType w:val="hybridMultilevel"/>
    <w:tmpl w:val="AE9AEDA4"/>
    <w:lvl w:ilvl="0" w:tplc="2ADA517A">
      <w:start w:val="4"/>
      <w:numFmt w:val="decimal"/>
      <w:lvlText w:val="%1."/>
      <w:lvlJc w:val="left"/>
      <w:pPr>
        <w:ind w:left="720" w:hanging="360"/>
      </w:pPr>
      <w:rPr>
        <w:rFonts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0963BA"/>
    <w:multiLevelType w:val="hybridMultilevel"/>
    <w:tmpl w:val="ACEA312A"/>
    <w:lvl w:ilvl="0" w:tplc="1772E9B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4673DF"/>
    <w:multiLevelType w:val="hybridMultilevel"/>
    <w:tmpl w:val="F7ECD2B0"/>
    <w:lvl w:ilvl="0" w:tplc="52B43D96">
      <w:start w:val="2"/>
      <w:numFmt w:val="upperLetter"/>
      <w:lvlText w:val="%1."/>
      <w:lvlJc w:val="left"/>
      <w:pPr>
        <w:ind w:left="720" w:hanging="360"/>
      </w:pPr>
      <w:rPr>
        <w:rFonts w:hint="default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BC63913"/>
    <w:multiLevelType w:val="hybridMultilevel"/>
    <w:tmpl w:val="F1B2E472"/>
    <w:lvl w:ilvl="0" w:tplc="91F0249E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E556FE"/>
    <w:multiLevelType w:val="hybridMultilevel"/>
    <w:tmpl w:val="A6FEFFD4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BEA2416"/>
    <w:multiLevelType w:val="hybridMultilevel"/>
    <w:tmpl w:val="1384052C"/>
    <w:lvl w:ilvl="0" w:tplc="EE0845F2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673DB1"/>
    <w:multiLevelType w:val="hybridMultilevel"/>
    <w:tmpl w:val="F1B2E472"/>
    <w:lvl w:ilvl="0" w:tplc="91F0249E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C12D80"/>
    <w:multiLevelType w:val="hybridMultilevel"/>
    <w:tmpl w:val="1C38E594"/>
    <w:lvl w:ilvl="0" w:tplc="E8ACAE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55531D"/>
    <w:multiLevelType w:val="hybridMultilevel"/>
    <w:tmpl w:val="77E63D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37D1857"/>
    <w:multiLevelType w:val="hybridMultilevel"/>
    <w:tmpl w:val="072EE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2736A5"/>
    <w:multiLevelType w:val="hybridMultilevel"/>
    <w:tmpl w:val="F1B2E472"/>
    <w:lvl w:ilvl="0" w:tplc="91F0249E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D96E7B"/>
    <w:multiLevelType w:val="hybridMultilevel"/>
    <w:tmpl w:val="544C635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8938F4"/>
    <w:multiLevelType w:val="hybridMultilevel"/>
    <w:tmpl w:val="F1B2E472"/>
    <w:lvl w:ilvl="0" w:tplc="91F0249E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642765"/>
    <w:multiLevelType w:val="hybridMultilevel"/>
    <w:tmpl w:val="96826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085607"/>
    <w:multiLevelType w:val="hybridMultilevel"/>
    <w:tmpl w:val="08D2C330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DA30EE4"/>
    <w:multiLevelType w:val="hybridMultilevel"/>
    <w:tmpl w:val="F0D26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5E6963"/>
    <w:multiLevelType w:val="hybridMultilevel"/>
    <w:tmpl w:val="DEA620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B54646"/>
    <w:multiLevelType w:val="hybridMultilevel"/>
    <w:tmpl w:val="3E70A3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4874AD"/>
    <w:multiLevelType w:val="hybridMultilevel"/>
    <w:tmpl w:val="E184229E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9" w15:restartNumberingAfterBreak="0">
    <w:nsid w:val="759E7CBD"/>
    <w:multiLevelType w:val="hybridMultilevel"/>
    <w:tmpl w:val="62107D54"/>
    <w:lvl w:ilvl="0" w:tplc="310039C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FA0723"/>
    <w:multiLevelType w:val="hybridMultilevel"/>
    <w:tmpl w:val="D236EBD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F61767B"/>
    <w:multiLevelType w:val="hybridMultilevel"/>
    <w:tmpl w:val="1EDEA0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"/>
  </w:num>
  <w:num w:numId="3">
    <w:abstractNumId w:val="14"/>
  </w:num>
  <w:num w:numId="4">
    <w:abstractNumId w:val="15"/>
  </w:num>
  <w:num w:numId="5">
    <w:abstractNumId w:val="37"/>
  </w:num>
  <w:num w:numId="6">
    <w:abstractNumId w:val="34"/>
  </w:num>
  <w:num w:numId="7">
    <w:abstractNumId w:val="12"/>
  </w:num>
  <w:num w:numId="8">
    <w:abstractNumId w:val="31"/>
  </w:num>
  <w:num w:numId="9">
    <w:abstractNumId w:val="19"/>
  </w:num>
  <w:num w:numId="10">
    <w:abstractNumId w:val="1"/>
  </w:num>
  <w:num w:numId="11">
    <w:abstractNumId w:val="39"/>
  </w:num>
  <w:num w:numId="12">
    <w:abstractNumId w:val="6"/>
  </w:num>
  <w:num w:numId="13">
    <w:abstractNumId w:val="22"/>
  </w:num>
  <w:num w:numId="14">
    <w:abstractNumId w:val="18"/>
  </w:num>
  <w:num w:numId="15">
    <w:abstractNumId w:val="27"/>
  </w:num>
  <w:num w:numId="16">
    <w:abstractNumId w:val="36"/>
  </w:num>
  <w:num w:numId="17">
    <w:abstractNumId w:val="21"/>
  </w:num>
  <w:num w:numId="18">
    <w:abstractNumId w:val="5"/>
  </w:num>
  <w:num w:numId="19">
    <w:abstractNumId w:val="7"/>
  </w:num>
  <w:num w:numId="20">
    <w:abstractNumId w:val="40"/>
  </w:num>
  <w:num w:numId="21">
    <w:abstractNumId w:val="8"/>
  </w:num>
  <w:num w:numId="22">
    <w:abstractNumId w:val="17"/>
  </w:num>
  <w:num w:numId="23">
    <w:abstractNumId w:val="4"/>
  </w:num>
  <w:num w:numId="24">
    <w:abstractNumId w:val="13"/>
  </w:num>
  <w:num w:numId="25">
    <w:abstractNumId w:val="38"/>
  </w:num>
  <w:num w:numId="26">
    <w:abstractNumId w:val="41"/>
  </w:num>
  <w:num w:numId="27">
    <w:abstractNumId w:val="10"/>
  </w:num>
  <w:num w:numId="28">
    <w:abstractNumId w:val="29"/>
  </w:num>
  <w:num w:numId="29">
    <w:abstractNumId w:val="35"/>
  </w:num>
  <w:num w:numId="30">
    <w:abstractNumId w:val="3"/>
  </w:num>
  <w:num w:numId="31">
    <w:abstractNumId w:val="33"/>
  </w:num>
  <w:num w:numId="32">
    <w:abstractNumId w:val="16"/>
  </w:num>
  <w:num w:numId="33">
    <w:abstractNumId w:val="28"/>
  </w:num>
  <w:num w:numId="34">
    <w:abstractNumId w:val="11"/>
  </w:num>
  <w:num w:numId="35">
    <w:abstractNumId w:val="0"/>
  </w:num>
  <w:num w:numId="36">
    <w:abstractNumId w:val="32"/>
  </w:num>
  <w:num w:numId="37">
    <w:abstractNumId w:val="23"/>
  </w:num>
  <w:num w:numId="38">
    <w:abstractNumId w:val="20"/>
  </w:num>
  <w:num w:numId="39">
    <w:abstractNumId w:val="26"/>
  </w:num>
  <w:num w:numId="40">
    <w:abstractNumId w:val="30"/>
  </w:num>
  <w:num w:numId="41">
    <w:abstractNumId w:val="25"/>
  </w:num>
  <w:num w:numId="4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zC2NDazMDU3tDBS0lEKTi0uzszPAykwrQUAze4YmSwAAAA="/>
  </w:docVars>
  <w:rsids>
    <w:rsidRoot w:val="00E872A6"/>
    <w:rsid w:val="0002693A"/>
    <w:rsid w:val="00033277"/>
    <w:rsid w:val="00052914"/>
    <w:rsid w:val="00052AFF"/>
    <w:rsid w:val="00061925"/>
    <w:rsid w:val="000622D2"/>
    <w:rsid w:val="00071B81"/>
    <w:rsid w:val="00075223"/>
    <w:rsid w:val="000777CF"/>
    <w:rsid w:val="00081097"/>
    <w:rsid w:val="00086B8E"/>
    <w:rsid w:val="00090966"/>
    <w:rsid w:val="000C3894"/>
    <w:rsid w:val="000D22E6"/>
    <w:rsid w:val="000D294D"/>
    <w:rsid w:val="000D6417"/>
    <w:rsid w:val="000E69D1"/>
    <w:rsid w:val="00100CFB"/>
    <w:rsid w:val="00106088"/>
    <w:rsid w:val="001124F3"/>
    <w:rsid w:val="001149F3"/>
    <w:rsid w:val="00115EF7"/>
    <w:rsid w:val="00116747"/>
    <w:rsid w:val="00117D7E"/>
    <w:rsid w:val="00122432"/>
    <w:rsid w:val="0013450F"/>
    <w:rsid w:val="00143943"/>
    <w:rsid w:val="00146C9B"/>
    <w:rsid w:val="00150712"/>
    <w:rsid w:val="00166A19"/>
    <w:rsid w:val="00170D84"/>
    <w:rsid w:val="00174EF3"/>
    <w:rsid w:val="00186FD2"/>
    <w:rsid w:val="00190D67"/>
    <w:rsid w:val="001A0958"/>
    <w:rsid w:val="001A147F"/>
    <w:rsid w:val="001C3680"/>
    <w:rsid w:val="001C38D2"/>
    <w:rsid w:val="001C3B62"/>
    <w:rsid w:val="001E3BC9"/>
    <w:rsid w:val="001E4865"/>
    <w:rsid w:val="00200473"/>
    <w:rsid w:val="002116FA"/>
    <w:rsid w:val="002120D8"/>
    <w:rsid w:val="0022244B"/>
    <w:rsid w:val="002261E7"/>
    <w:rsid w:val="0022648F"/>
    <w:rsid w:val="002414F0"/>
    <w:rsid w:val="00254EC0"/>
    <w:rsid w:val="0025522C"/>
    <w:rsid w:val="002569FC"/>
    <w:rsid w:val="002711F0"/>
    <w:rsid w:val="002801F3"/>
    <w:rsid w:val="002B55A2"/>
    <w:rsid w:val="002B7231"/>
    <w:rsid w:val="002C135B"/>
    <w:rsid w:val="002D7EDD"/>
    <w:rsid w:val="002E0151"/>
    <w:rsid w:val="002F4C47"/>
    <w:rsid w:val="002F7E63"/>
    <w:rsid w:val="00307422"/>
    <w:rsid w:val="00307BA3"/>
    <w:rsid w:val="0033419B"/>
    <w:rsid w:val="003447C4"/>
    <w:rsid w:val="00355B3A"/>
    <w:rsid w:val="003706CF"/>
    <w:rsid w:val="00377E15"/>
    <w:rsid w:val="00392DE0"/>
    <w:rsid w:val="003A4A9F"/>
    <w:rsid w:val="003A55CC"/>
    <w:rsid w:val="003A6BA9"/>
    <w:rsid w:val="003B594E"/>
    <w:rsid w:val="003D590D"/>
    <w:rsid w:val="003E3A80"/>
    <w:rsid w:val="00400888"/>
    <w:rsid w:val="00402B24"/>
    <w:rsid w:val="004120F4"/>
    <w:rsid w:val="00412BCA"/>
    <w:rsid w:val="0041543D"/>
    <w:rsid w:val="00420C91"/>
    <w:rsid w:val="00430E5C"/>
    <w:rsid w:val="00433C34"/>
    <w:rsid w:val="00437BC2"/>
    <w:rsid w:val="00442797"/>
    <w:rsid w:val="004606ED"/>
    <w:rsid w:val="004617C8"/>
    <w:rsid w:val="00473D20"/>
    <w:rsid w:val="00474E32"/>
    <w:rsid w:val="00486922"/>
    <w:rsid w:val="004957FE"/>
    <w:rsid w:val="004B1F7C"/>
    <w:rsid w:val="004B21AF"/>
    <w:rsid w:val="004B3481"/>
    <w:rsid w:val="004C4F14"/>
    <w:rsid w:val="004C6A52"/>
    <w:rsid w:val="004E4F01"/>
    <w:rsid w:val="004E6ADB"/>
    <w:rsid w:val="004F2447"/>
    <w:rsid w:val="00524F38"/>
    <w:rsid w:val="00541314"/>
    <w:rsid w:val="00555097"/>
    <w:rsid w:val="00556756"/>
    <w:rsid w:val="0056522A"/>
    <w:rsid w:val="0058297C"/>
    <w:rsid w:val="00590828"/>
    <w:rsid w:val="005932F9"/>
    <w:rsid w:val="005B05D6"/>
    <w:rsid w:val="005B5CF7"/>
    <w:rsid w:val="005B72DD"/>
    <w:rsid w:val="005D1C7B"/>
    <w:rsid w:val="005D6BC7"/>
    <w:rsid w:val="005E6D21"/>
    <w:rsid w:val="005F091B"/>
    <w:rsid w:val="005F3361"/>
    <w:rsid w:val="005F7AFF"/>
    <w:rsid w:val="006013A7"/>
    <w:rsid w:val="00614E4D"/>
    <w:rsid w:val="0061650A"/>
    <w:rsid w:val="006273CD"/>
    <w:rsid w:val="006501AF"/>
    <w:rsid w:val="00652259"/>
    <w:rsid w:val="0065572E"/>
    <w:rsid w:val="00663E44"/>
    <w:rsid w:val="006649A4"/>
    <w:rsid w:val="0067694B"/>
    <w:rsid w:val="00677260"/>
    <w:rsid w:val="00677ED5"/>
    <w:rsid w:val="00696187"/>
    <w:rsid w:val="00696D8B"/>
    <w:rsid w:val="006C2024"/>
    <w:rsid w:val="006D097E"/>
    <w:rsid w:val="006F47AC"/>
    <w:rsid w:val="006F742C"/>
    <w:rsid w:val="00702CC3"/>
    <w:rsid w:val="00706BB3"/>
    <w:rsid w:val="007148E3"/>
    <w:rsid w:val="00735C8B"/>
    <w:rsid w:val="007368A9"/>
    <w:rsid w:val="00747E91"/>
    <w:rsid w:val="00750559"/>
    <w:rsid w:val="007615EC"/>
    <w:rsid w:val="007761F3"/>
    <w:rsid w:val="0078262F"/>
    <w:rsid w:val="00782716"/>
    <w:rsid w:val="00787EBB"/>
    <w:rsid w:val="00793422"/>
    <w:rsid w:val="007947E6"/>
    <w:rsid w:val="007A03B2"/>
    <w:rsid w:val="007B7E77"/>
    <w:rsid w:val="007C0242"/>
    <w:rsid w:val="007C6132"/>
    <w:rsid w:val="007E32B1"/>
    <w:rsid w:val="007E6267"/>
    <w:rsid w:val="007F0FD1"/>
    <w:rsid w:val="00800624"/>
    <w:rsid w:val="008040C7"/>
    <w:rsid w:val="008066D4"/>
    <w:rsid w:val="008077F1"/>
    <w:rsid w:val="00810D50"/>
    <w:rsid w:val="00810EE8"/>
    <w:rsid w:val="008138CD"/>
    <w:rsid w:val="008157A3"/>
    <w:rsid w:val="00817010"/>
    <w:rsid w:val="008336CD"/>
    <w:rsid w:val="00840387"/>
    <w:rsid w:val="00843785"/>
    <w:rsid w:val="008671E1"/>
    <w:rsid w:val="00867C9B"/>
    <w:rsid w:val="00874992"/>
    <w:rsid w:val="00885BC4"/>
    <w:rsid w:val="00892587"/>
    <w:rsid w:val="00892B96"/>
    <w:rsid w:val="00897628"/>
    <w:rsid w:val="008A48D2"/>
    <w:rsid w:val="008B6454"/>
    <w:rsid w:val="008C43BA"/>
    <w:rsid w:val="008C7F56"/>
    <w:rsid w:val="008D64E1"/>
    <w:rsid w:val="00906B53"/>
    <w:rsid w:val="009150FC"/>
    <w:rsid w:val="009222E9"/>
    <w:rsid w:val="00942BB1"/>
    <w:rsid w:val="00951DC0"/>
    <w:rsid w:val="00975916"/>
    <w:rsid w:val="00992220"/>
    <w:rsid w:val="009B0076"/>
    <w:rsid w:val="009B13DF"/>
    <w:rsid w:val="009B5988"/>
    <w:rsid w:val="009C64FE"/>
    <w:rsid w:val="009C65E5"/>
    <w:rsid w:val="009D51CB"/>
    <w:rsid w:val="009F0C77"/>
    <w:rsid w:val="009F7647"/>
    <w:rsid w:val="00A11CD2"/>
    <w:rsid w:val="00A13D2B"/>
    <w:rsid w:val="00A211B8"/>
    <w:rsid w:val="00A2252F"/>
    <w:rsid w:val="00A23748"/>
    <w:rsid w:val="00A332DB"/>
    <w:rsid w:val="00A359D1"/>
    <w:rsid w:val="00A4146E"/>
    <w:rsid w:val="00A450C0"/>
    <w:rsid w:val="00A53756"/>
    <w:rsid w:val="00A53AFF"/>
    <w:rsid w:val="00A56AF4"/>
    <w:rsid w:val="00A62491"/>
    <w:rsid w:val="00A702A1"/>
    <w:rsid w:val="00A70444"/>
    <w:rsid w:val="00A76554"/>
    <w:rsid w:val="00A856B0"/>
    <w:rsid w:val="00A90C8B"/>
    <w:rsid w:val="00A93197"/>
    <w:rsid w:val="00A97854"/>
    <w:rsid w:val="00AB6C6A"/>
    <w:rsid w:val="00AB6FB5"/>
    <w:rsid w:val="00AC38BA"/>
    <w:rsid w:val="00AC6465"/>
    <w:rsid w:val="00AC6C3D"/>
    <w:rsid w:val="00AC72A5"/>
    <w:rsid w:val="00AE1E9D"/>
    <w:rsid w:val="00AF70F2"/>
    <w:rsid w:val="00B023D1"/>
    <w:rsid w:val="00B21BFE"/>
    <w:rsid w:val="00B37231"/>
    <w:rsid w:val="00B37319"/>
    <w:rsid w:val="00B527F5"/>
    <w:rsid w:val="00B52F31"/>
    <w:rsid w:val="00B65214"/>
    <w:rsid w:val="00B76C5A"/>
    <w:rsid w:val="00BB1556"/>
    <w:rsid w:val="00BD3F49"/>
    <w:rsid w:val="00BE1B80"/>
    <w:rsid w:val="00BE2A90"/>
    <w:rsid w:val="00BE3751"/>
    <w:rsid w:val="00BF39DF"/>
    <w:rsid w:val="00C16BF2"/>
    <w:rsid w:val="00C310A5"/>
    <w:rsid w:val="00C457F0"/>
    <w:rsid w:val="00C53D26"/>
    <w:rsid w:val="00C561E0"/>
    <w:rsid w:val="00C74B9E"/>
    <w:rsid w:val="00C830A8"/>
    <w:rsid w:val="00CB0E68"/>
    <w:rsid w:val="00CC4F03"/>
    <w:rsid w:val="00CC7FB1"/>
    <w:rsid w:val="00CE7EAC"/>
    <w:rsid w:val="00CF0F1C"/>
    <w:rsid w:val="00D12A49"/>
    <w:rsid w:val="00D4278A"/>
    <w:rsid w:val="00D43464"/>
    <w:rsid w:val="00D64D23"/>
    <w:rsid w:val="00D764E1"/>
    <w:rsid w:val="00D81C52"/>
    <w:rsid w:val="00D9148C"/>
    <w:rsid w:val="00D9205B"/>
    <w:rsid w:val="00D942C7"/>
    <w:rsid w:val="00DA70ED"/>
    <w:rsid w:val="00DB3CC1"/>
    <w:rsid w:val="00DD1F7C"/>
    <w:rsid w:val="00DE16D4"/>
    <w:rsid w:val="00DE4DB2"/>
    <w:rsid w:val="00DE695A"/>
    <w:rsid w:val="00DF73F9"/>
    <w:rsid w:val="00E01908"/>
    <w:rsid w:val="00E03A8F"/>
    <w:rsid w:val="00E1499A"/>
    <w:rsid w:val="00E17E0F"/>
    <w:rsid w:val="00E33CEE"/>
    <w:rsid w:val="00E42157"/>
    <w:rsid w:val="00E83C2B"/>
    <w:rsid w:val="00E872A6"/>
    <w:rsid w:val="00E90E73"/>
    <w:rsid w:val="00EA560D"/>
    <w:rsid w:val="00EB65D6"/>
    <w:rsid w:val="00EC31FC"/>
    <w:rsid w:val="00ED4CC1"/>
    <w:rsid w:val="00EE5F5F"/>
    <w:rsid w:val="00EF65E2"/>
    <w:rsid w:val="00F0455C"/>
    <w:rsid w:val="00F1022F"/>
    <w:rsid w:val="00F21AB1"/>
    <w:rsid w:val="00F21EBF"/>
    <w:rsid w:val="00F24B2F"/>
    <w:rsid w:val="00F24C1B"/>
    <w:rsid w:val="00F341C5"/>
    <w:rsid w:val="00F63202"/>
    <w:rsid w:val="00F7401D"/>
    <w:rsid w:val="00F75CDA"/>
    <w:rsid w:val="00F8047F"/>
    <w:rsid w:val="00F82826"/>
    <w:rsid w:val="00F87ED5"/>
    <w:rsid w:val="00F921D4"/>
    <w:rsid w:val="00FA6EC5"/>
    <w:rsid w:val="00FB2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C31601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0966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1543D"/>
    <w:pPr>
      <w:keepNext/>
      <w:keepLines/>
      <w:spacing w:after="0" w:line="240" w:lineRule="auto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sz w:val="28"/>
      <w:szCs w:val="32"/>
      <w:lang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11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11B8"/>
  </w:style>
  <w:style w:type="paragraph" w:styleId="Footer">
    <w:name w:val="footer"/>
    <w:basedOn w:val="Normal"/>
    <w:link w:val="FooterChar"/>
    <w:uiPriority w:val="99"/>
    <w:unhideWhenUsed/>
    <w:rsid w:val="00A211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11B8"/>
  </w:style>
  <w:style w:type="paragraph" w:styleId="ListParagraph">
    <w:name w:val="List Paragraph"/>
    <w:aliases w:val="List NRC"/>
    <w:basedOn w:val="Normal"/>
    <w:link w:val="ListParagraphChar"/>
    <w:uiPriority w:val="34"/>
    <w:qFormat/>
    <w:rsid w:val="00A211B8"/>
    <w:pPr>
      <w:ind w:left="720"/>
      <w:contextualSpacing/>
    </w:pPr>
  </w:style>
  <w:style w:type="character" w:customStyle="1" w:styleId="ListParagraphChar">
    <w:name w:val="List Paragraph Char"/>
    <w:aliases w:val="List NRC Char"/>
    <w:link w:val="ListParagraph"/>
    <w:uiPriority w:val="34"/>
    <w:locked/>
    <w:rsid w:val="00F21AB1"/>
  </w:style>
  <w:style w:type="character" w:styleId="CommentReference">
    <w:name w:val="annotation reference"/>
    <w:basedOn w:val="DefaultParagraphFont"/>
    <w:uiPriority w:val="99"/>
    <w:semiHidden/>
    <w:unhideWhenUsed/>
    <w:rsid w:val="00EA56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560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56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56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560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56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60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6192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1543D"/>
    <w:rPr>
      <w:rFonts w:asciiTheme="majorHAnsi" w:eastAsiaTheme="majorEastAsia" w:hAnsiTheme="majorHAnsi" w:cstheme="majorBidi"/>
      <w:b/>
      <w:bCs/>
      <w:color w:val="2C6EAB" w:themeColor="accent1" w:themeShade="B5"/>
      <w:sz w:val="28"/>
      <w:szCs w:val="32"/>
      <w:lang w:val="en-GB" w:eastAsia="fr-FR"/>
    </w:rPr>
  </w:style>
  <w:style w:type="table" w:styleId="TableGrid">
    <w:name w:val="Table Grid"/>
    <w:basedOn w:val="TableNormal"/>
    <w:uiPriority w:val="59"/>
    <w:rsid w:val="008138CD"/>
    <w:pPr>
      <w:spacing w:after="0" w:line="240" w:lineRule="auto"/>
    </w:pPr>
    <w:rPr>
      <w:rFonts w:eastAsiaTheme="minorEastAsia"/>
      <w:sz w:val="24"/>
      <w:szCs w:val="24"/>
      <w:lang w:val="fr-FR" w:eastAsia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8138CD"/>
    <w:pPr>
      <w:spacing w:after="0" w:line="240" w:lineRule="auto"/>
    </w:pPr>
    <w:rPr>
      <w:rFonts w:eastAsia="MS Mincho"/>
      <w:sz w:val="24"/>
      <w:szCs w:val="24"/>
      <w:lang w:val="fr-FR" w:eastAsia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2D7EDD"/>
    <w:pPr>
      <w:spacing w:after="0" w:line="240" w:lineRule="auto"/>
    </w:pPr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D7EDD"/>
    <w:rPr>
      <w:sz w:val="24"/>
      <w:szCs w:val="24"/>
      <w:lang w:val="en-GB"/>
    </w:rPr>
  </w:style>
  <w:style w:type="character" w:styleId="FootnoteReference">
    <w:name w:val="footnote reference"/>
    <w:basedOn w:val="DefaultParagraphFont"/>
    <w:uiPriority w:val="99"/>
    <w:unhideWhenUsed/>
    <w:rsid w:val="002D7EDD"/>
    <w:rPr>
      <w:vertAlign w:val="superscript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E1E9D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E1E9D"/>
    <w:rPr>
      <w:rFonts w:ascii="Times New Roman" w:hAnsi="Times New Roman" w:cs="Times New Roman"/>
      <w:sz w:val="24"/>
      <w:szCs w:val="24"/>
      <w:lang w:val="en-GB"/>
    </w:rPr>
  </w:style>
  <w:style w:type="table" w:styleId="PlainTable1">
    <w:name w:val="Plain Table 1"/>
    <w:basedOn w:val="TableNormal"/>
    <w:uiPriority w:val="41"/>
    <w:rsid w:val="0009096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896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3B8BA7-B792-4BDF-AC87-30B5CC97F0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58</Words>
  <Characters>204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ve The Children International</Company>
  <LinksUpToDate>false</LinksUpToDate>
  <CharactersWithSpaces>23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CI-ANT-USER</dc:creator>
  <cp:lastModifiedBy>Shahana Sharmin (RI/BGD)</cp:lastModifiedBy>
  <cp:revision>3</cp:revision>
  <dcterms:created xsi:type="dcterms:W3CDTF">2021-10-11T08:11:00Z</dcterms:created>
  <dcterms:modified xsi:type="dcterms:W3CDTF">2021-10-11T08:39:00Z</dcterms:modified>
</cp:coreProperties>
</file>